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7EF0B" w14:textId="77777777" w:rsidR="00F30AD2" w:rsidRDefault="00F30AD2" w:rsidP="00F30AD2">
      <w:pPr>
        <w:jc w:val="center"/>
        <w:rPr>
          <w:rFonts w:ascii="Times New Roman" w:hAnsi="Times New Roman" w:cs="Times New Roman"/>
          <w:sz w:val="24"/>
          <w:szCs w:val="24"/>
        </w:rPr>
      </w:pPr>
    </w:p>
    <w:p w14:paraId="5FDA3E61" w14:textId="77777777" w:rsidR="00F30AD2" w:rsidRDefault="00F30AD2" w:rsidP="00F30AD2">
      <w:pPr>
        <w:jc w:val="center"/>
        <w:rPr>
          <w:rFonts w:ascii="Times New Roman" w:hAnsi="Times New Roman" w:cs="Times New Roman"/>
          <w:sz w:val="24"/>
          <w:szCs w:val="24"/>
        </w:rPr>
      </w:pPr>
    </w:p>
    <w:p w14:paraId="5297F0B8" w14:textId="77777777" w:rsidR="00F30AD2" w:rsidRDefault="00F30AD2" w:rsidP="00F30AD2">
      <w:pPr>
        <w:jc w:val="center"/>
        <w:rPr>
          <w:rFonts w:ascii="Times New Roman" w:hAnsi="Times New Roman" w:cs="Times New Roman"/>
          <w:sz w:val="24"/>
          <w:szCs w:val="24"/>
        </w:rPr>
      </w:pPr>
    </w:p>
    <w:p w14:paraId="29FAA8BF" w14:textId="77777777" w:rsidR="00F30AD2" w:rsidRDefault="00F30AD2" w:rsidP="00F30AD2">
      <w:pPr>
        <w:jc w:val="center"/>
        <w:rPr>
          <w:rFonts w:ascii="Times New Roman" w:hAnsi="Times New Roman" w:cs="Times New Roman"/>
          <w:sz w:val="24"/>
          <w:szCs w:val="24"/>
        </w:rPr>
      </w:pPr>
    </w:p>
    <w:p w14:paraId="1028826E" w14:textId="77777777" w:rsidR="007E4286" w:rsidRDefault="007E4286" w:rsidP="00F30AD2">
      <w:pPr>
        <w:jc w:val="center"/>
        <w:rPr>
          <w:rFonts w:ascii="Times New Roman" w:hAnsi="Times New Roman" w:cs="Times New Roman"/>
          <w:sz w:val="24"/>
          <w:szCs w:val="24"/>
        </w:rPr>
      </w:pPr>
    </w:p>
    <w:p w14:paraId="7D205DAB" w14:textId="77777777" w:rsidR="007E4286" w:rsidRDefault="007E4286" w:rsidP="00F30AD2">
      <w:pPr>
        <w:jc w:val="center"/>
        <w:rPr>
          <w:rFonts w:ascii="Times New Roman" w:hAnsi="Times New Roman" w:cs="Times New Roman"/>
          <w:sz w:val="24"/>
          <w:szCs w:val="24"/>
        </w:rPr>
      </w:pPr>
    </w:p>
    <w:p w14:paraId="5DB673A9" w14:textId="77777777" w:rsidR="00F30AD2" w:rsidRDefault="00F30AD2" w:rsidP="00F30AD2">
      <w:pPr>
        <w:jc w:val="center"/>
        <w:rPr>
          <w:rFonts w:ascii="Times New Roman" w:hAnsi="Times New Roman" w:cs="Times New Roman"/>
          <w:sz w:val="24"/>
          <w:szCs w:val="24"/>
        </w:rPr>
      </w:pPr>
    </w:p>
    <w:p w14:paraId="3B80150E" w14:textId="77777777" w:rsidR="00A3032A" w:rsidRPr="00916F97" w:rsidRDefault="00060472" w:rsidP="00F30AD2">
      <w:pPr>
        <w:jc w:val="center"/>
        <w:rPr>
          <w:rFonts w:ascii="Times New Roman" w:hAnsi="Times New Roman" w:cs="Times New Roman"/>
          <w:b/>
          <w:bCs/>
          <w:sz w:val="24"/>
          <w:szCs w:val="24"/>
          <w:u w:val="single"/>
        </w:rPr>
      </w:pPr>
      <w:r w:rsidRPr="00916F97">
        <w:rPr>
          <w:rFonts w:ascii="Times New Roman" w:hAnsi="Times New Roman" w:cs="Times New Roman"/>
          <w:b/>
          <w:bCs/>
          <w:noProof/>
          <w:sz w:val="24"/>
          <w:szCs w:val="24"/>
          <w:u w:val="single"/>
        </w:rPr>
        <w:t>Data</w:t>
      </w:r>
      <w:r w:rsidR="00C56214" w:rsidRPr="00916F97">
        <w:rPr>
          <w:rFonts w:ascii="Times New Roman" w:hAnsi="Times New Roman" w:cs="Times New Roman"/>
          <w:b/>
          <w:bCs/>
          <w:noProof/>
          <w:sz w:val="24"/>
          <w:szCs w:val="24"/>
          <w:u w:val="single"/>
        </w:rPr>
        <w:t>-</w:t>
      </w:r>
      <w:r w:rsidRPr="00916F97">
        <w:rPr>
          <w:rFonts w:ascii="Times New Roman" w:hAnsi="Times New Roman" w:cs="Times New Roman"/>
          <w:b/>
          <w:bCs/>
          <w:noProof/>
          <w:sz w:val="24"/>
          <w:szCs w:val="24"/>
          <w:u w:val="single"/>
        </w:rPr>
        <w:t>Driven</w:t>
      </w:r>
      <w:r w:rsidRPr="00916F97">
        <w:rPr>
          <w:rFonts w:ascii="Times New Roman" w:hAnsi="Times New Roman" w:cs="Times New Roman"/>
          <w:b/>
          <w:bCs/>
          <w:sz w:val="24"/>
          <w:szCs w:val="24"/>
          <w:u w:val="single"/>
        </w:rPr>
        <w:t xml:space="preserve"> Decision Making.</w:t>
      </w:r>
    </w:p>
    <w:p w14:paraId="3BB47AD3" w14:textId="67FAAF5D" w:rsidR="00060472" w:rsidRDefault="00060472" w:rsidP="00F30AD2">
      <w:pPr>
        <w:jc w:val="center"/>
        <w:rPr>
          <w:rFonts w:ascii="Times New Roman" w:hAnsi="Times New Roman" w:cs="Times New Roman"/>
          <w:sz w:val="24"/>
          <w:szCs w:val="24"/>
        </w:rPr>
      </w:pPr>
      <w:r>
        <w:rPr>
          <w:rFonts w:ascii="Times New Roman" w:hAnsi="Times New Roman" w:cs="Times New Roman"/>
          <w:sz w:val="24"/>
          <w:szCs w:val="24"/>
        </w:rPr>
        <w:t>A</w:t>
      </w:r>
      <w:r w:rsidR="00CC46E9">
        <w:rPr>
          <w:rFonts w:ascii="Times New Roman" w:hAnsi="Times New Roman" w:cs="Times New Roman"/>
          <w:sz w:val="24"/>
          <w:szCs w:val="24"/>
        </w:rPr>
        <w:t>n</w:t>
      </w:r>
      <w:r>
        <w:rPr>
          <w:rFonts w:ascii="Times New Roman" w:hAnsi="Times New Roman" w:cs="Times New Roman"/>
          <w:sz w:val="24"/>
          <w:szCs w:val="24"/>
        </w:rPr>
        <w:t xml:space="preserve"> analysis to identify the </w:t>
      </w:r>
      <w:r w:rsidR="00BE089D">
        <w:rPr>
          <w:rFonts w:ascii="Times New Roman" w:hAnsi="Times New Roman" w:cs="Times New Roman"/>
          <w:sz w:val="24"/>
          <w:szCs w:val="24"/>
        </w:rPr>
        <w:t>location for an Indian grocery store in Shoreview, Minnesota</w:t>
      </w:r>
      <w:r>
        <w:rPr>
          <w:rFonts w:ascii="Times New Roman" w:hAnsi="Times New Roman" w:cs="Times New Roman"/>
          <w:sz w:val="24"/>
          <w:szCs w:val="24"/>
        </w:rPr>
        <w:t>.</w:t>
      </w:r>
    </w:p>
    <w:p w14:paraId="15D8C819" w14:textId="5B9AE195" w:rsidR="00A3032A" w:rsidRDefault="00926AB9" w:rsidP="00F30AD2">
      <w:pPr>
        <w:jc w:val="center"/>
        <w:rPr>
          <w:rFonts w:ascii="Times New Roman" w:hAnsi="Times New Roman" w:cs="Times New Roman"/>
          <w:sz w:val="24"/>
          <w:szCs w:val="24"/>
        </w:rPr>
      </w:pPr>
      <w:r>
        <w:rPr>
          <w:rFonts w:ascii="Times New Roman" w:hAnsi="Times New Roman" w:cs="Times New Roman"/>
          <w:sz w:val="24"/>
          <w:szCs w:val="24"/>
        </w:rPr>
        <w:t xml:space="preserve"> by </w:t>
      </w:r>
      <w:r w:rsidR="00A3032A">
        <w:rPr>
          <w:rFonts w:ascii="Times New Roman" w:hAnsi="Times New Roman" w:cs="Times New Roman"/>
          <w:sz w:val="24"/>
          <w:szCs w:val="24"/>
        </w:rPr>
        <w:t>Reghu Neelakantan</w:t>
      </w:r>
    </w:p>
    <w:p w14:paraId="4BBF534D" w14:textId="77777777" w:rsidR="00A3032A" w:rsidRDefault="00A3032A">
      <w:pPr>
        <w:rPr>
          <w:rFonts w:ascii="Times New Roman" w:hAnsi="Times New Roman" w:cs="Times New Roman"/>
          <w:sz w:val="24"/>
          <w:szCs w:val="24"/>
        </w:rPr>
      </w:pPr>
    </w:p>
    <w:p w14:paraId="05EB9994" w14:textId="77777777" w:rsidR="007E4286" w:rsidRDefault="007E4286">
      <w:pPr>
        <w:rPr>
          <w:rFonts w:ascii="Times New Roman" w:hAnsi="Times New Roman" w:cs="Times New Roman"/>
          <w:sz w:val="24"/>
          <w:szCs w:val="24"/>
        </w:rPr>
      </w:pPr>
    </w:p>
    <w:p w14:paraId="3A6F65C2" w14:textId="77777777" w:rsidR="007E4286" w:rsidRDefault="007E4286">
      <w:pPr>
        <w:rPr>
          <w:rFonts w:ascii="Times New Roman" w:hAnsi="Times New Roman" w:cs="Times New Roman"/>
          <w:sz w:val="24"/>
          <w:szCs w:val="24"/>
        </w:rPr>
      </w:pPr>
    </w:p>
    <w:p w14:paraId="5E9F96A5" w14:textId="77777777" w:rsidR="007E4286" w:rsidRDefault="007E4286">
      <w:pPr>
        <w:rPr>
          <w:rFonts w:ascii="Times New Roman" w:hAnsi="Times New Roman" w:cs="Times New Roman"/>
          <w:sz w:val="24"/>
          <w:szCs w:val="24"/>
        </w:rPr>
      </w:pPr>
    </w:p>
    <w:p w14:paraId="2B63299C" w14:textId="77777777" w:rsidR="007E4286" w:rsidRDefault="007E4286">
      <w:pPr>
        <w:rPr>
          <w:rFonts w:ascii="Times New Roman" w:hAnsi="Times New Roman" w:cs="Times New Roman"/>
          <w:sz w:val="24"/>
          <w:szCs w:val="24"/>
        </w:rPr>
      </w:pPr>
    </w:p>
    <w:p w14:paraId="16400E35" w14:textId="77777777" w:rsidR="007E4286" w:rsidRDefault="007E4286">
      <w:pPr>
        <w:rPr>
          <w:rFonts w:ascii="Times New Roman" w:hAnsi="Times New Roman" w:cs="Times New Roman"/>
          <w:sz w:val="24"/>
          <w:szCs w:val="24"/>
        </w:rPr>
      </w:pPr>
    </w:p>
    <w:p w14:paraId="326DB423" w14:textId="77777777" w:rsidR="007E4286" w:rsidRDefault="007E4286">
      <w:pPr>
        <w:rPr>
          <w:rFonts w:ascii="Times New Roman" w:hAnsi="Times New Roman" w:cs="Times New Roman"/>
          <w:sz w:val="24"/>
          <w:szCs w:val="24"/>
        </w:rPr>
      </w:pPr>
    </w:p>
    <w:p w14:paraId="35A474FD" w14:textId="77777777" w:rsidR="007E4286" w:rsidRDefault="007E4286">
      <w:pPr>
        <w:rPr>
          <w:rFonts w:ascii="Times New Roman" w:hAnsi="Times New Roman" w:cs="Times New Roman"/>
          <w:sz w:val="24"/>
          <w:szCs w:val="24"/>
        </w:rPr>
      </w:pPr>
    </w:p>
    <w:p w14:paraId="0128D253" w14:textId="77777777" w:rsidR="003542C5" w:rsidRDefault="003542C5">
      <w:pPr>
        <w:rPr>
          <w:rFonts w:ascii="Times New Roman" w:hAnsi="Times New Roman" w:cs="Times New Roman"/>
          <w:sz w:val="24"/>
          <w:szCs w:val="24"/>
        </w:rPr>
      </w:pPr>
    </w:p>
    <w:p w14:paraId="16196769" w14:textId="77777777" w:rsidR="003542C5" w:rsidRDefault="003542C5">
      <w:pPr>
        <w:rPr>
          <w:rFonts w:ascii="Times New Roman" w:hAnsi="Times New Roman" w:cs="Times New Roman"/>
          <w:sz w:val="24"/>
          <w:szCs w:val="24"/>
        </w:rPr>
      </w:pPr>
    </w:p>
    <w:p w14:paraId="67A0F5E5" w14:textId="77777777" w:rsidR="007E4286" w:rsidRDefault="007E4286">
      <w:pPr>
        <w:rPr>
          <w:rFonts w:ascii="Times New Roman" w:hAnsi="Times New Roman" w:cs="Times New Roman"/>
          <w:sz w:val="24"/>
          <w:szCs w:val="24"/>
        </w:rPr>
      </w:pPr>
    </w:p>
    <w:p w14:paraId="250633DD" w14:textId="77777777" w:rsidR="007E4286" w:rsidRDefault="007E4286" w:rsidP="007E4286">
      <w:pPr>
        <w:jc w:val="center"/>
        <w:rPr>
          <w:rFonts w:ascii="Times New Roman" w:hAnsi="Times New Roman" w:cs="Times New Roman"/>
          <w:sz w:val="24"/>
          <w:szCs w:val="24"/>
        </w:rPr>
      </w:pPr>
      <w:r>
        <w:rPr>
          <w:rFonts w:ascii="Times New Roman" w:hAnsi="Times New Roman" w:cs="Times New Roman"/>
          <w:sz w:val="24"/>
          <w:szCs w:val="24"/>
        </w:rPr>
        <w:t>Abstract</w:t>
      </w:r>
    </w:p>
    <w:p w14:paraId="7A006306" w14:textId="285DFA08" w:rsidR="002B5BED" w:rsidRDefault="00043608" w:rsidP="00D13704">
      <w:pPr>
        <w:jc w:val="both"/>
        <w:rPr>
          <w:rFonts w:ascii="Times New Roman" w:hAnsi="Times New Roman" w:cs="Times New Roman"/>
          <w:sz w:val="24"/>
          <w:szCs w:val="24"/>
        </w:rPr>
      </w:pPr>
      <w:r>
        <w:rPr>
          <w:rFonts w:ascii="Times New Roman" w:hAnsi="Times New Roman" w:cs="Times New Roman"/>
          <w:sz w:val="24"/>
          <w:szCs w:val="24"/>
        </w:rPr>
        <w:t>This</w:t>
      </w:r>
      <w:r w:rsidR="00D13704">
        <w:rPr>
          <w:rFonts w:ascii="Times New Roman" w:hAnsi="Times New Roman" w:cs="Times New Roman"/>
          <w:sz w:val="24"/>
          <w:szCs w:val="24"/>
        </w:rPr>
        <w:t xml:space="preserve"> document details </w:t>
      </w:r>
      <w:r w:rsidR="00CD0CDF">
        <w:rPr>
          <w:rFonts w:ascii="Times New Roman" w:hAnsi="Times New Roman" w:cs="Times New Roman"/>
          <w:sz w:val="24"/>
          <w:szCs w:val="24"/>
        </w:rPr>
        <w:t xml:space="preserve">a consulting project </w:t>
      </w:r>
      <w:r w:rsidR="00121BFE">
        <w:rPr>
          <w:rFonts w:ascii="Times New Roman" w:hAnsi="Times New Roman" w:cs="Times New Roman"/>
          <w:sz w:val="24"/>
          <w:szCs w:val="24"/>
        </w:rPr>
        <w:t xml:space="preserve">where I am </w:t>
      </w:r>
      <w:r w:rsidR="00685F44">
        <w:rPr>
          <w:rFonts w:ascii="Times New Roman" w:hAnsi="Times New Roman" w:cs="Times New Roman"/>
          <w:sz w:val="24"/>
          <w:szCs w:val="24"/>
        </w:rPr>
        <w:t xml:space="preserve">identifying the need and feasibility of </w:t>
      </w:r>
      <w:r w:rsidR="00121BFE">
        <w:rPr>
          <w:rFonts w:ascii="Times New Roman" w:hAnsi="Times New Roman" w:cs="Times New Roman"/>
          <w:sz w:val="24"/>
          <w:szCs w:val="24"/>
        </w:rPr>
        <w:t>an Indian grocery store in Shoreview, Minnesota</w:t>
      </w:r>
      <w:r w:rsidR="00381326">
        <w:rPr>
          <w:rFonts w:ascii="Times New Roman" w:hAnsi="Times New Roman" w:cs="Times New Roman"/>
          <w:sz w:val="24"/>
          <w:szCs w:val="24"/>
        </w:rPr>
        <w:t>.</w:t>
      </w:r>
    </w:p>
    <w:p w14:paraId="7BE3D0CA" w14:textId="77777777" w:rsidR="00043608" w:rsidRDefault="00043608" w:rsidP="007E4286">
      <w:pPr>
        <w:rPr>
          <w:rFonts w:ascii="Times New Roman" w:hAnsi="Times New Roman" w:cs="Times New Roman"/>
          <w:sz w:val="24"/>
          <w:szCs w:val="24"/>
        </w:rPr>
      </w:pPr>
    </w:p>
    <w:p w14:paraId="6DCDE013" w14:textId="77777777" w:rsidR="00043608" w:rsidRDefault="00043608" w:rsidP="007E4286">
      <w:pPr>
        <w:rPr>
          <w:rFonts w:ascii="Times New Roman" w:hAnsi="Times New Roman" w:cs="Times New Roman"/>
          <w:sz w:val="24"/>
          <w:szCs w:val="24"/>
        </w:rPr>
      </w:pPr>
    </w:p>
    <w:p w14:paraId="0E1A1B23" w14:textId="77777777" w:rsidR="00043608" w:rsidRDefault="00043608" w:rsidP="007E4286">
      <w:pPr>
        <w:rPr>
          <w:rFonts w:ascii="Times New Roman" w:hAnsi="Times New Roman" w:cs="Times New Roman"/>
          <w:sz w:val="24"/>
          <w:szCs w:val="24"/>
        </w:rPr>
      </w:pPr>
    </w:p>
    <w:p w14:paraId="1A8FC64A" w14:textId="77777777" w:rsidR="00043608" w:rsidRDefault="00043608" w:rsidP="007E4286">
      <w:pPr>
        <w:rPr>
          <w:rFonts w:ascii="Times New Roman" w:hAnsi="Times New Roman" w:cs="Times New Roman"/>
          <w:sz w:val="24"/>
          <w:szCs w:val="24"/>
        </w:rPr>
      </w:pPr>
    </w:p>
    <w:p w14:paraId="18B6BDAE" w14:textId="77777777" w:rsidR="00043608" w:rsidRDefault="00043608" w:rsidP="007E4286">
      <w:pPr>
        <w:rPr>
          <w:rFonts w:ascii="Times New Roman" w:hAnsi="Times New Roman" w:cs="Times New Roman"/>
          <w:sz w:val="24"/>
          <w:szCs w:val="24"/>
        </w:rPr>
      </w:pPr>
    </w:p>
    <w:p w14:paraId="359789EA" w14:textId="77777777" w:rsidR="00413926" w:rsidRDefault="00413926">
      <w:pPr>
        <w:rPr>
          <w:rFonts w:ascii="Verdana" w:hAnsi="Verdana"/>
          <w:sz w:val="20"/>
          <w:szCs w:val="20"/>
        </w:rPr>
      </w:pPr>
    </w:p>
    <w:p w14:paraId="11929759" w14:textId="77777777" w:rsidR="00772283" w:rsidRDefault="00772283">
      <w:pPr>
        <w:rPr>
          <w:rFonts w:ascii="Verdana" w:hAnsi="Verdana"/>
          <w:sz w:val="20"/>
          <w:szCs w:val="20"/>
        </w:rPr>
      </w:pPr>
    </w:p>
    <w:p w14:paraId="3FC4F3CB" w14:textId="77777777" w:rsidR="00413926" w:rsidRDefault="00413926">
      <w:pPr>
        <w:rPr>
          <w:rFonts w:ascii="Verdana" w:hAnsi="Verdana"/>
          <w:sz w:val="20"/>
          <w:szCs w:val="20"/>
        </w:rPr>
      </w:pPr>
    </w:p>
    <w:p w14:paraId="01C99103" w14:textId="357D204A" w:rsidR="00A7459C" w:rsidRDefault="00A7459C">
      <w:pPr>
        <w:rPr>
          <w:rFonts w:ascii="Verdana" w:hAnsi="Verdana"/>
          <w:sz w:val="20"/>
          <w:szCs w:val="20"/>
        </w:rPr>
      </w:pPr>
    </w:p>
    <w:p w14:paraId="1C4C7C1E" w14:textId="77777777" w:rsidR="00381326" w:rsidRDefault="00381326">
      <w:pPr>
        <w:rPr>
          <w:rFonts w:ascii="Verdana" w:hAnsi="Verdana"/>
          <w:sz w:val="20"/>
          <w:szCs w:val="20"/>
        </w:rPr>
      </w:pPr>
    </w:p>
    <w:p w14:paraId="2CCCC089" w14:textId="77777777" w:rsidR="00A7459C" w:rsidRDefault="00A7459C">
      <w:pPr>
        <w:rPr>
          <w:rFonts w:ascii="Verdana" w:hAnsi="Verdana"/>
          <w:sz w:val="20"/>
          <w:szCs w:val="20"/>
        </w:rPr>
      </w:pPr>
    </w:p>
    <w:p w14:paraId="46031433" w14:textId="77777777" w:rsidR="00A7459C" w:rsidRDefault="00A7459C">
      <w:pPr>
        <w:rPr>
          <w:rFonts w:ascii="Verdana" w:hAnsi="Verdana"/>
          <w:sz w:val="20"/>
          <w:szCs w:val="20"/>
        </w:rPr>
      </w:pPr>
    </w:p>
    <w:p w14:paraId="7F2ABD7E" w14:textId="77777777" w:rsidR="00B93A6A" w:rsidRDefault="00B93A6A" w:rsidP="00EC4B94">
      <w:pPr>
        <w:jc w:val="both"/>
        <w:rPr>
          <w:rFonts w:ascii="Times New Roman" w:hAnsi="Times New Roman" w:cs="Times New Roman"/>
          <w:sz w:val="24"/>
          <w:szCs w:val="24"/>
        </w:rPr>
      </w:pPr>
    </w:p>
    <w:p w14:paraId="25B48A3A" w14:textId="77777777" w:rsidR="00A141D5" w:rsidRDefault="00A141D5" w:rsidP="00F80D3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of contents</w:t>
      </w:r>
    </w:p>
    <w:p w14:paraId="1A27ABDD" w14:textId="659FFAD4" w:rsidR="00F80D35" w:rsidRPr="001F054C" w:rsidRDefault="000D03E0" w:rsidP="00364CD0">
      <w:pPr>
        <w:pStyle w:val="ListParagraph"/>
        <w:numPr>
          <w:ilvl w:val="0"/>
          <w:numId w:val="15"/>
        </w:numPr>
        <w:jc w:val="both"/>
        <w:rPr>
          <w:rFonts w:ascii="Times New Roman" w:hAnsi="Times New Roman" w:cs="Times New Roman"/>
          <w:sz w:val="24"/>
          <w:szCs w:val="24"/>
        </w:rPr>
      </w:pPr>
      <w:r w:rsidRPr="001F054C">
        <w:rPr>
          <w:rFonts w:ascii="Times New Roman" w:hAnsi="Times New Roman" w:cs="Times New Roman"/>
          <w:sz w:val="24"/>
          <w:szCs w:val="24"/>
        </w:rPr>
        <w:t>Introduction</w:t>
      </w:r>
    </w:p>
    <w:p w14:paraId="1F304449" w14:textId="47AFC7F0"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Data </w:t>
      </w:r>
    </w:p>
    <w:p w14:paraId="19B86C27" w14:textId="187ECBEF"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Methodology </w:t>
      </w:r>
    </w:p>
    <w:p w14:paraId="5319E085" w14:textId="6ACD54ED"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Results </w:t>
      </w:r>
    </w:p>
    <w:p w14:paraId="22C72BAE" w14:textId="7197D714"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Discussion </w:t>
      </w:r>
    </w:p>
    <w:p w14:paraId="4DE37220" w14:textId="692309FB" w:rsidR="001F054C" w:rsidRPr="00A878BC" w:rsidRDefault="001F054C" w:rsidP="00A878BC">
      <w:pPr>
        <w:pStyle w:val="ListParagraph"/>
        <w:numPr>
          <w:ilvl w:val="0"/>
          <w:numId w:val="15"/>
        </w:numPr>
        <w:jc w:val="both"/>
        <w:rPr>
          <w:rFonts w:ascii="Times New Roman" w:hAnsi="Times New Roman" w:cs="Times New Roman"/>
          <w:sz w:val="24"/>
          <w:szCs w:val="24"/>
        </w:rPr>
      </w:pPr>
      <w:r w:rsidRPr="00A878BC">
        <w:rPr>
          <w:rFonts w:ascii="Times New Roman" w:hAnsi="Times New Roman" w:cs="Times New Roman"/>
          <w:sz w:val="24"/>
          <w:szCs w:val="24"/>
        </w:rPr>
        <w:t xml:space="preserve">Conclusion </w:t>
      </w:r>
    </w:p>
    <w:p w14:paraId="35ED248D" w14:textId="35C72BF3" w:rsidR="001F054C" w:rsidRPr="001F054C" w:rsidRDefault="001F054C" w:rsidP="001F054C">
      <w:pPr>
        <w:spacing w:line="360" w:lineRule="auto"/>
        <w:jc w:val="both"/>
        <w:rPr>
          <w:rFonts w:ascii="Times New Roman" w:hAnsi="Times New Roman" w:cs="Times New Roman"/>
          <w:sz w:val="24"/>
          <w:szCs w:val="24"/>
        </w:rPr>
      </w:pPr>
    </w:p>
    <w:p w14:paraId="012E6C25" w14:textId="299E0D25" w:rsidR="000F0832" w:rsidRDefault="000F0832" w:rsidP="00EB464B">
      <w:pPr>
        <w:ind w:left="720"/>
        <w:jc w:val="both"/>
        <w:rPr>
          <w:rFonts w:ascii="Times New Roman" w:hAnsi="Times New Roman" w:cs="Times New Roman"/>
          <w:sz w:val="24"/>
          <w:szCs w:val="24"/>
        </w:rPr>
      </w:pPr>
    </w:p>
    <w:p w14:paraId="2F6AFDEA" w14:textId="369BB9B3" w:rsidR="001F054C" w:rsidRDefault="001F054C" w:rsidP="00EB464B">
      <w:pPr>
        <w:ind w:left="720"/>
        <w:jc w:val="both"/>
        <w:rPr>
          <w:rFonts w:ascii="Times New Roman" w:hAnsi="Times New Roman" w:cs="Times New Roman"/>
          <w:sz w:val="24"/>
          <w:szCs w:val="24"/>
        </w:rPr>
      </w:pPr>
    </w:p>
    <w:p w14:paraId="0F2FCAA4" w14:textId="77777777" w:rsidR="001F054C" w:rsidRDefault="001F054C" w:rsidP="00EB464B">
      <w:pPr>
        <w:ind w:left="720"/>
        <w:jc w:val="both"/>
        <w:rPr>
          <w:rFonts w:ascii="Times New Roman" w:hAnsi="Times New Roman" w:cs="Times New Roman"/>
          <w:sz w:val="24"/>
          <w:szCs w:val="24"/>
        </w:rPr>
      </w:pPr>
    </w:p>
    <w:p w14:paraId="6CF78062" w14:textId="77777777" w:rsidR="000F0832" w:rsidRDefault="000F0832" w:rsidP="00EB464B">
      <w:pPr>
        <w:ind w:left="720"/>
        <w:jc w:val="both"/>
        <w:rPr>
          <w:rFonts w:ascii="Times New Roman" w:hAnsi="Times New Roman" w:cs="Times New Roman"/>
          <w:sz w:val="24"/>
          <w:szCs w:val="24"/>
        </w:rPr>
      </w:pPr>
    </w:p>
    <w:p w14:paraId="6E05319A" w14:textId="4B9EE9FE" w:rsidR="000F0832" w:rsidRDefault="000F0832" w:rsidP="00EB464B">
      <w:pPr>
        <w:ind w:left="720"/>
        <w:jc w:val="both"/>
        <w:rPr>
          <w:rFonts w:ascii="Times New Roman" w:hAnsi="Times New Roman" w:cs="Times New Roman"/>
          <w:sz w:val="24"/>
          <w:szCs w:val="24"/>
        </w:rPr>
      </w:pPr>
    </w:p>
    <w:p w14:paraId="2A83A585" w14:textId="1771968B" w:rsidR="00B34A8D" w:rsidRDefault="00B34A8D" w:rsidP="00EB464B">
      <w:pPr>
        <w:ind w:left="720"/>
        <w:jc w:val="both"/>
        <w:rPr>
          <w:rFonts w:ascii="Times New Roman" w:hAnsi="Times New Roman" w:cs="Times New Roman"/>
          <w:sz w:val="24"/>
          <w:szCs w:val="24"/>
        </w:rPr>
      </w:pPr>
    </w:p>
    <w:p w14:paraId="7BA900F3" w14:textId="1D965BCC" w:rsidR="00B34A8D" w:rsidRDefault="00B34A8D" w:rsidP="00EB464B">
      <w:pPr>
        <w:ind w:left="720"/>
        <w:jc w:val="both"/>
        <w:rPr>
          <w:rFonts w:ascii="Times New Roman" w:hAnsi="Times New Roman" w:cs="Times New Roman"/>
          <w:sz w:val="24"/>
          <w:szCs w:val="24"/>
        </w:rPr>
      </w:pPr>
    </w:p>
    <w:p w14:paraId="2C4C5BC8" w14:textId="0869C3C1" w:rsidR="00B34A8D" w:rsidRDefault="00B34A8D" w:rsidP="00EB464B">
      <w:pPr>
        <w:ind w:left="720"/>
        <w:jc w:val="both"/>
        <w:rPr>
          <w:rFonts w:ascii="Times New Roman" w:hAnsi="Times New Roman" w:cs="Times New Roman"/>
          <w:sz w:val="24"/>
          <w:szCs w:val="24"/>
        </w:rPr>
      </w:pPr>
    </w:p>
    <w:p w14:paraId="5C876A26" w14:textId="77777777" w:rsidR="00B34A8D" w:rsidRDefault="00B34A8D" w:rsidP="00EB464B">
      <w:pPr>
        <w:ind w:left="720"/>
        <w:jc w:val="both"/>
        <w:rPr>
          <w:rFonts w:ascii="Times New Roman" w:hAnsi="Times New Roman" w:cs="Times New Roman"/>
          <w:sz w:val="24"/>
          <w:szCs w:val="24"/>
        </w:rPr>
      </w:pPr>
    </w:p>
    <w:p w14:paraId="584CCC04" w14:textId="77777777" w:rsidR="000F0832" w:rsidRDefault="000F0832" w:rsidP="00EB464B">
      <w:pPr>
        <w:ind w:left="720"/>
        <w:jc w:val="both"/>
        <w:rPr>
          <w:rFonts w:ascii="Times New Roman" w:hAnsi="Times New Roman" w:cs="Times New Roman"/>
          <w:sz w:val="24"/>
          <w:szCs w:val="24"/>
        </w:rPr>
      </w:pPr>
    </w:p>
    <w:p w14:paraId="153BA506" w14:textId="77777777" w:rsidR="00CB4B65" w:rsidRDefault="00CB4B65" w:rsidP="00EB464B">
      <w:pPr>
        <w:ind w:left="720"/>
        <w:jc w:val="both"/>
        <w:rPr>
          <w:rFonts w:ascii="Times New Roman" w:hAnsi="Times New Roman" w:cs="Times New Roman"/>
          <w:sz w:val="24"/>
          <w:szCs w:val="24"/>
        </w:rPr>
      </w:pPr>
    </w:p>
    <w:p w14:paraId="2C369C6A" w14:textId="77777777" w:rsidR="00CB4B65" w:rsidRDefault="00CB4B65" w:rsidP="00EB464B">
      <w:pPr>
        <w:ind w:left="720"/>
        <w:jc w:val="both"/>
        <w:rPr>
          <w:rFonts w:ascii="Times New Roman" w:hAnsi="Times New Roman" w:cs="Times New Roman"/>
          <w:sz w:val="24"/>
          <w:szCs w:val="24"/>
        </w:rPr>
      </w:pPr>
    </w:p>
    <w:p w14:paraId="294CF743" w14:textId="130A9689" w:rsidR="0035178C" w:rsidRDefault="00A24440" w:rsidP="00A24440">
      <w:pPr>
        <w:pStyle w:val="ListParagraph"/>
        <w:numPr>
          <w:ilvl w:val="1"/>
          <w:numId w:val="14"/>
        </w:numPr>
        <w:spacing w:line="360" w:lineRule="auto"/>
        <w:jc w:val="both"/>
        <w:rPr>
          <w:rFonts w:ascii="Times New Roman" w:hAnsi="Times New Roman" w:cs="Times New Roman"/>
          <w:b/>
          <w:sz w:val="24"/>
          <w:szCs w:val="24"/>
        </w:rPr>
      </w:pPr>
      <w:r w:rsidRPr="00A24440">
        <w:rPr>
          <w:rFonts w:ascii="Times New Roman" w:hAnsi="Times New Roman" w:cs="Times New Roman"/>
          <w:b/>
          <w:sz w:val="24"/>
          <w:szCs w:val="24"/>
        </w:rPr>
        <w:lastRenderedPageBreak/>
        <w:t>Introduction.</w:t>
      </w:r>
    </w:p>
    <w:p w14:paraId="183DD100" w14:textId="5BD719D1" w:rsidR="00A24440" w:rsidRDefault="00A24440" w:rsidP="00A24440">
      <w:pPr>
        <w:pStyle w:val="ListParagraph"/>
        <w:spacing w:line="360" w:lineRule="auto"/>
        <w:ind w:left="1800"/>
        <w:jc w:val="both"/>
        <w:rPr>
          <w:rFonts w:ascii="Times New Roman" w:hAnsi="Times New Roman" w:cs="Times New Roman"/>
          <w:b/>
          <w:sz w:val="24"/>
          <w:szCs w:val="24"/>
        </w:rPr>
      </w:pPr>
    </w:p>
    <w:p w14:paraId="6606469B" w14:textId="24765B92" w:rsidR="00381326" w:rsidRPr="00381326" w:rsidRDefault="00381326" w:rsidP="00DC3E1B">
      <w:pPr>
        <w:pStyle w:val="ListParagraph"/>
        <w:spacing w:line="360" w:lineRule="auto"/>
        <w:ind w:left="1080"/>
        <w:jc w:val="both"/>
        <w:rPr>
          <w:rFonts w:ascii="Times New Roman" w:hAnsi="Times New Roman" w:cs="Times New Roman"/>
          <w:bCs/>
          <w:sz w:val="24"/>
          <w:szCs w:val="24"/>
        </w:rPr>
      </w:pPr>
      <w:r>
        <w:rPr>
          <w:rFonts w:ascii="Times New Roman" w:hAnsi="Times New Roman" w:cs="Times New Roman"/>
          <w:bCs/>
          <w:sz w:val="24"/>
          <w:szCs w:val="24"/>
        </w:rPr>
        <w:t xml:space="preserve">I lived in Shoreview, Minnesota for about 4 years starting 2015. Being of Indian origin, </w:t>
      </w:r>
      <w:r w:rsidR="00DC3E1B">
        <w:rPr>
          <w:rFonts w:ascii="Times New Roman" w:hAnsi="Times New Roman" w:cs="Times New Roman"/>
          <w:bCs/>
          <w:sz w:val="24"/>
          <w:szCs w:val="24"/>
        </w:rPr>
        <w:t xml:space="preserve">I did not look forward to the 30 to 40 minute bi-weekly drive out of the city </w:t>
      </w:r>
      <w:r w:rsidR="00AC7196">
        <w:rPr>
          <w:rFonts w:ascii="Times New Roman" w:hAnsi="Times New Roman" w:cs="Times New Roman"/>
          <w:bCs/>
          <w:sz w:val="24"/>
          <w:szCs w:val="24"/>
        </w:rPr>
        <w:t>to buy groceries. Granted there were the regular chain groceries close by</w:t>
      </w:r>
      <w:r w:rsidR="005F77FB">
        <w:rPr>
          <w:rFonts w:ascii="Times New Roman" w:hAnsi="Times New Roman" w:cs="Times New Roman"/>
          <w:bCs/>
          <w:sz w:val="24"/>
          <w:szCs w:val="24"/>
        </w:rPr>
        <w:t>,</w:t>
      </w:r>
      <w:r w:rsidR="00AC7196">
        <w:rPr>
          <w:rFonts w:ascii="Times New Roman" w:hAnsi="Times New Roman" w:cs="Times New Roman"/>
          <w:bCs/>
          <w:sz w:val="24"/>
          <w:szCs w:val="24"/>
        </w:rPr>
        <w:t xml:space="preserve"> like Cub Foods &amp; Target but you could not find the specific Indian spices like cardamom or cumin seeds or mustard seeds that are used in every Indian cooking or the flour used to make the Indian bread also know as ‘roti’ or vegetables particular to Indian cuisine like okra or bitter gourd or drumstick.</w:t>
      </w:r>
      <w:r w:rsidR="005F77FB">
        <w:rPr>
          <w:rFonts w:ascii="Times New Roman" w:hAnsi="Times New Roman" w:cs="Times New Roman"/>
          <w:bCs/>
          <w:sz w:val="24"/>
          <w:szCs w:val="24"/>
        </w:rPr>
        <w:t xml:space="preserve"> </w:t>
      </w:r>
      <w:r w:rsidR="00C22721">
        <w:rPr>
          <w:rFonts w:ascii="Times New Roman" w:hAnsi="Times New Roman" w:cs="Times New Roman"/>
          <w:bCs/>
          <w:sz w:val="24"/>
          <w:szCs w:val="24"/>
        </w:rPr>
        <w:t>So, I felt that there was a need for an Indian grocery store close by to Shoreview, Minnesota. Especially, more so, considering the burgeoning Indian population there.</w:t>
      </w:r>
    </w:p>
    <w:p w14:paraId="25ED42D1" w14:textId="77777777" w:rsidR="00A24440" w:rsidRPr="00A24440" w:rsidRDefault="00A24440" w:rsidP="00A24440">
      <w:pPr>
        <w:pStyle w:val="ListParagraph"/>
        <w:spacing w:line="360" w:lineRule="auto"/>
        <w:ind w:left="0"/>
        <w:jc w:val="both"/>
        <w:rPr>
          <w:rFonts w:ascii="Times New Roman" w:hAnsi="Times New Roman" w:cs="Times New Roman"/>
          <w:sz w:val="24"/>
          <w:szCs w:val="24"/>
        </w:rPr>
      </w:pPr>
    </w:p>
    <w:p w14:paraId="08B67BF7" w14:textId="77777777" w:rsidR="00CB4B65" w:rsidRDefault="00CB4B65" w:rsidP="005C7B19">
      <w:pPr>
        <w:pStyle w:val="ListParagraph"/>
        <w:ind w:left="1440"/>
        <w:jc w:val="both"/>
        <w:rPr>
          <w:rFonts w:ascii="Times New Roman" w:hAnsi="Times New Roman" w:cs="Times New Roman"/>
          <w:sz w:val="24"/>
          <w:szCs w:val="24"/>
        </w:rPr>
      </w:pPr>
    </w:p>
    <w:p w14:paraId="789D355E" w14:textId="7914FD8E" w:rsidR="007F3EF6" w:rsidRPr="007A25C3" w:rsidRDefault="007A25C3" w:rsidP="007A25C3">
      <w:pPr>
        <w:pStyle w:val="ListParagraph"/>
        <w:numPr>
          <w:ilvl w:val="1"/>
          <w:numId w:val="14"/>
        </w:numPr>
        <w:jc w:val="both"/>
        <w:rPr>
          <w:rFonts w:ascii="Times New Roman" w:hAnsi="Times New Roman" w:cs="Times New Roman"/>
          <w:b/>
          <w:sz w:val="24"/>
          <w:szCs w:val="24"/>
        </w:rPr>
      </w:pPr>
      <w:r w:rsidRPr="007A25C3">
        <w:rPr>
          <w:rFonts w:ascii="Times New Roman" w:hAnsi="Times New Roman" w:cs="Times New Roman"/>
          <w:b/>
          <w:sz w:val="24"/>
          <w:szCs w:val="24"/>
        </w:rPr>
        <w:t>Data.</w:t>
      </w:r>
    </w:p>
    <w:p w14:paraId="0383F9DB" w14:textId="369AFB6B" w:rsidR="007A25C3" w:rsidRPr="007A25C3" w:rsidRDefault="0020690A" w:rsidP="007A25C3">
      <w:pPr>
        <w:pStyle w:val="ListParagraph"/>
        <w:ind w:left="1080"/>
        <w:jc w:val="both"/>
        <w:rPr>
          <w:rFonts w:ascii="Times New Roman" w:hAnsi="Times New Roman" w:cs="Times New Roman"/>
          <w:bCs/>
          <w:sz w:val="24"/>
          <w:szCs w:val="24"/>
        </w:rPr>
      </w:pPr>
      <w:r>
        <w:rPr>
          <w:rFonts w:ascii="Times New Roman" w:hAnsi="Times New Roman" w:cs="Times New Roman"/>
          <w:bCs/>
          <w:sz w:val="24"/>
          <w:szCs w:val="24"/>
        </w:rPr>
        <w:t xml:space="preserve">I wanted to </w:t>
      </w:r>
      <w:r w:rsidR="001B4177">
        <w:rPr>
          <w:rFonts w:ascii="Times New Roman" w:hAnsi="Times New Roman" w:cs="Times New Roman"/>
          <w:bCs/>
          <w:sz w:val="24"/>
          <w:szCs w:val="24"/>
        </w:rPr>
        <w:t xml:space="preserve">identify </w:t>
      </w:r>
      <w:r w:rsidR="00483A46">
        <w:rPr>
          <w:rFonts w:ascii="Times New Roman" w:hAnsi="Times New Roman" w:cs="Times New Roman"/>
          <w:bCs/>
          <w:sz w:val="24"/>
          <w:szCs w:val="24"/>
        </w:rPr>
        <w:t>the stores</w:t>
      </w:r>
      <w:r>
        <w:rPr>
          <w:rFonts w:ascii="Times New Roman" w:hAnsi="Times New Roman" w:cs="Times New Roman"/>
          <w:bCs/>
          <w:sz w:val="24"/>
          <w:szCs w:val="24"/>
        </w:rPr>
        <w:t xml:space="preserve"> of Indian origin in the vicinity of Shoreview, Minnesota. </w:t>
      </w:r>
      <w:r w:rsidR="00856945">
        <w:rPr>
          <w:rFonts w:ascii="Times New Roman" w:hAnsi="Times New Roman" w:cs="Times New Roman"/>
          <w:bCs/>
          <w:sz w:val="24"/>
          <w:szCs w:val="24"/>
        </w:rPr>
        <w:t xml:space="preserve">That could give me the number of stores of Indian origin that are close by and help confirm that there was indeed a need for an Indian grocery store close to Shoreview. </w:t>
      </w:r>
    </w:p>
    <w:p w14:paraId="780B0938" w14:textId="015F2F45" w:rsidR="002B45B3" w:rsidRPr="00483A46" w:rsidRDefault="00116F35" w:rsidP="002B45B3">
      <w:pPr>
        <w:ind w:left="1080"/>
        <w:jc w:val="both"/>
        <w:rPr>
          <w:rFonts w:ascii="Times New Roman" w:hAnsi="Times New Roman" w:cs="Times New Roman"/>
          <w:bCs/>
          <w:sz w:val="24"/>
          <w:szCs w:val="24"/>
        </w:rPr>
      </w:pPr>
      <w:r>
        <w:rPr>
          <w:rFonts w:ascii="Times New Roman" w:hAnsi="Times New Roman" w:cs="Times New Roman"/>
          <w:bCs/>
          <w:sz w:val="24"/>
          <w:szCs w:val="24"/>
        </w:rPr>
        <w:t xml:space="preserve">I wanted to use data about all stores in the neighborhood of Shoreview with the facility name, address, longitude, latitude and category. </w:t>
      </w:r>
      <w:r w:rsidR="008F20DB">
        <w:rPr>
          <w:rFonts w:ascii="Times New Roman" w:hAnsi="Times New Roman" w:cs="Times New Roman"/>
          <w:bCs/>
          <w:sz w:val="24"/>
          <w:szCs w:val="24"/>
        </w:rPr>
        <w:t>I identified that Foursquare could be a trustworthy source for this information. To give a brief background about Foursquare</w:t>
      </w:r>
      <w:r w:rsidR="005E4D90">
        <w:rPr>
          <w:rFonts w:ascii="Times New Roman" w:hAnsi="Times New Roman" w:cs="Times New Roman"/>
          <w:bCs/>
          <w:sz w:val="24"/>
          <w:szCs w:val="24"/>
        </w:rPr>
        <w:t>:</w:t>
      </w:r>
      <w:r w:rsidR="008F20DB">
        <w:rPr>
          <w:rFonts w:ascii="Times New Roman" w:hAnsi="Times New Roman" w:cs="Times New Roman"/>
          <w:bCs/>
          <w:sz w:val="24"/>
          <w:szCs w:val="24"/>
        </w:rPr>
        <w:t xml:space="preserve"> </w:t>
      </w:r>
    </w:p>
    <w:p w14:paraId="2E9AD518" w14:textId="77777777" w:rsidR="00AB7DBC" w:rsidRPr="00AB7DBC" w:rsidRDefault="00AB7DBC" w:rsidP="00AB7DBC">
      <w:pPr>
        <w:ind w:left="1080"/>
        <w:jc w:val="both"/>
        <w:rPr>
          <w:rFonts w:ascii="Times New Roman" w:hAnsi="Times New Roman" w:cs="Times New Roman"/>
          <w:bCs/>
          <w:sz w:val="24"/>
          <w:szCs w:val="24"/>
        </w:rPr>
      </w:pPr>
      <w:r w:rsidRPr="00AB7DBC">
        <w:rPr>
          <w:rFonts w:ascii="Times New Roman" w:hAnsi="Times New Roman" w:cs="Times New Roman"/>
          <w:bCs/>
          <w:sz w:val="24"/>
          <w:szCs w:val="24"/>
        </w:rPr>
        <w:t>Foursquare City Guide is a free location discovery app for iOS and Android. You can use it to find new places around you to visit based on searches or personalized recommendations given to you by the app.</w:t>
      </w:r>
    </w:p>
    <w:p w14:paraId="04EDCD45" w14:textId="77777777" w:rsidR="00AB7DBC" w:rsidRPr="00AB7DBC" w:rsidRDefault="00AB7DBC" w:rsidP="00AB7DBC">
      <w:pPr>
        <w:ind w:left="1080"/>
        <w:jc w:val="both"/>
        <w:rPr>
          <w:rFonts w:ascii="Times New Roman" w:hAnsi="Times New Roman" w:cs="Times New Roman"/>
          <w:b/>
          <w:sz w:val="24"/>
          <w:szCs w:val="24"/>
        </w:rPr>
      </w:pPr>
      <w:r w:rsidRPr="00AB7DBC">
        <w:rPr>
          <w:rFonts w:ascii="Times New Roman" w:hAnsi="Times New Roman" w:cs="Times New Roman"/>
          <w:b/>
          <w:sz w:val="24"/>
          <w:szCs w:val="24"/>
        </w:rPr>
        <w:t>How the Foursquare City Guide App Works</w:t>
      </w:r>
    </w:p>
    <w:p w14:paraId="31E8717C" w14:textId="77777777" w:rsidR="00AB7DBC" w:rsidRPr="00AB7DBC" w:rsidRDefault="00AB7DBC" w:rsidP="00AB7DBC">
      <w:pPr>
        <w:ind w:left="1080"/>
        <w:jc w:val="both"/>
        <w:rPr>
          <w:rFonts w:ascii="Times New Roman" w:hAnsi="Times New Roman" w:cs="Times New Roman"/>
          <w:bCs/>
          <w:sz w:val="24"/>
          <w:szCs w:val="24"/>
        </w:rPr>
      </w:pPr>
    </w:p>
    <w:p w14:paraId="3D567C56" w14:textId="77777777" w:rsidR="00AB7DBC" w:rsidRPr="00AB7DBC" w:rsidRDefault="00AB7DBC" w:rsidP="00AB7DBC">
      <w:pPr>
        <w:ind w:left="1080"/>
        <w:jc w:val="both"/>
        <w:rPr>
          <w:rFonts w:ascii="Times New Roman" w:hAnsi="Times New Roman" w:cs="Times New Roman"/>
          <w:bCs/>
          <w:sz w:val="24"/>
          <w:szCs w:val="24"/>
        </w:rPr>
      </w:pPr>
      <w:r w:rsidRPr="00AB7DBC">
        <w:rPr>
          <w:rFonts w:ascii="Times New Roman" w:hAnsi="Times New Roman" w:cs="Times New Roman"/>
          <w:bCs/>
          <w:sz w:val="24"/>
          <w:szCs w:val="24"/>
        </w:rPr>
        <w:lastRenderedPageBreak/>
        <w:t>The Foursquare City Guide uses your device's GPS to identify your location and find places nearby that it can suggest to you. The more you use the app, the more it learns about the places you like to go so that it can recommend more places you'll probably love too.</w:t>
      </w:r>
    </w:p>
    <w:p w14:paraId="0762480F" w14:textId="16745346" w:rsidR="002B45B3" w:rsidRDefault="00AB7DBC" w:rsidP="00AB7DBC">
      <w:pPr>
        <w:ind w:left="1080"/>
        <w:jc w:val="both"/>
        <w:rPr>
          <w:rFonts w:ascii="Times New Roman" w:hAnsi="Times New Roman" w:cs="Times New Roman"/>
          <w:b/>
          <w:sz w:val="24"/>
          <w:szCs w:val="24"/>
        </w:rPr>
      </w:pPr>
      <w:r w:rsidRPr="00AB7DBC">
        <w:rPr>
          <w:rFonts w:ascii="Times New Roman" w:hAnsi="Times New Roman" w:cs="Times New Roman"/>
          <w:bCs/>
          <w:sz w:val="24"/>
          <w:szCs w:val="24"/>
        </w:rPr>
        <w:t>Recommendations are crowdsourced from Foursquare City Guide users just like you who've been to those places and have left good ratings and reviews. Similar to other location discovery apps like Yelp, OpenTable, and others, Foursquare's recommendations are brought to you by its very own community.</w:t>
      </w:r>
      <w:r>
        <w:rPr>
          <w:rFonts w:ascii="Times New Roman" w:hAnsi="Times New Roman" w:cs="Times New Roman"/>
          <w:bCs/>
          <w:sz w:val="24"/>
          <w:szCs w:val="24"/>
        </w:rPr>
        <w:t xml:space="preserve"> (Moreau, Elise April 04,2019)</w:t>
      </w:r>
    </w:p>
    <w:p w14:paraId="3CF08FD8" w14:textId="15E09F42" w:rsidR="002B45B3" w:rsidRDefault="00662D4E" w:rsidP="00662D4E">
      <w:pPr>
        <w:pStyle w:val="ListParagraph"/>
        <w:numPr>
          <w:ilvl w:val="1"/>
          <w:numId w:val="14"/>
        </w:numPr>
        <w:jc w:val="both"/>
        <w:rPr>
          <w:rFonts w:ascii="Times New Roman" w:hAnsi="Times New Roman" w:cs="Times New Roman"/>
          <w:b/>
          <w:sz w:val="24"/>
          <w:szCs w:val="24"/>
        </w:rPr>
      </w:pPr>
      <w:r>
        <w:rPr>
          <w:rFonts w:ascii="Times New Roman" w:hAnsi="Times New Roman" w:cs="Times New Roman"/>
          <w:b/>
          <w:sz w:val="24"/>
          <w:szCs w:val="24"/>
        </w:rPr>
        <w:t>Methodology</w:t>
      </w:r>
    </w:p>
    <w:p w14:paraId="654A74AD" w14:textId="2B54C006" w:rsidR="00662D4E" w:rsidRDefault="008D5B3B" w:rsidP="00863D1C">
      <w:pPr>
        <w:pStyle w:val="ListParagraph"/>
        <w:ind w:left="1080"/>
        <w:jc w:val="both"/>
        <w:rPr>
          <w:rFonts w:ascii="Times New Roman" w:hAnsi="Times New Roman" w:cs="Times New Roman"/>
          <w:bCs/>
          <w:sz w:val="24"/>
          <w:szCs w:val="24"/>
        </w:rPr>
      </w:pPr>
      <w:r w:rsidRPr="008D5B3B">
        <w:rPr>
          <w:rFonts w:ascii="Times New Roman" w:hAnsi="Times New Roman" w:cs="Times New Roman"/>
          <w:bCs/>
          <w:sz w:val="24"/>
          <w:szCs w:val="24"/>
        </w:rPr>
        <w:t xml:space="preserve">Having lived in Shoreview, Minnesota for </w:t>
      </w:r>
      <w:r>
        <w:rPr>
          <w:rFonts w:ascii="Times New Roman" w:hAnsi="Times New Roman" w:cs="Times New Roman"/>
          <w:bCs/>
          <w:sz w:val="24"/>
          <w:szCs w:val="24"/>
        </w:rPr>
        <w:t>about 4 years I had explored the area and knew the area well. And having searched physically and online, had arrived at an Indian store that was the closest to me and it was about 30 minutes when there was no traffic and up to an hour when the traffic was grid locked on week days.</w:t>
      </w:r>
      <w:r w:rsidR="00423622">
        <w:rPr>
          <w:rFonts w:ascii="Times New Roman" w:hAnsi="Times New Roman" w:cs="Times New Roman"/>
          <w:bCs/>
          <w:sz w:val="24"/>
          <w:szCs w:val="24"/>
        </w:rPr>
        <w:t xml:space="preserve"> I wanted to identify a location where an Indian store</w:t>
      </w:r>
      <w:r w:rsidR="00E70F27">
        <w:rPr>
          <w:rFonts w:ascii="Times New Roman" w:hAnsi="Times New Roman" w:cs="Times New Roman"/>
          <w:bCs/>
          <w:sz w:val="24"/>
          <w:szCs w:val="24"/>
        </w:rPr>
        <w:t>. I used the data from the Foursquare API to pull in information from within 500 meters and 30,000 meters</w:t>
      </w:r>
      <w:r w:rsidR="00E6009C">
        <w:rPr>
          <w:rFonts w:ascii="Times New Roman" w:hAnsi="Times New Roman" w:cs="Times New Roman"/>
          <w:bCs/>
          <w:sz w:val="24"/>
          <w:szCs w:val="24"/>
        </w:rPr>
        <w:t xml:space="preserve"> where the categories or name had the word ‘Indian’ in them</w:t>
      </w:r>
      <w:r w:rsidR="00E70F27">
        <w:rPr>
          <w:rFonts w:ascii="Times New Roman" w:hAnsi="Times New Roman" w:cs="Times New Roman"/>
          <w:bCs/>
          <w:sz w:val="24"/>
          <w:szCs w:val="24"/>
        </w:rPr>
        <w:t xml:space="preserve">. </w:t>
      </w:r>
    </w:p>
    <w:p w14:paraId="635DE04B" w14:textId="1149B743" w:rsidR="008E26D6" w:rsidRDefault="008E26D6" w:rsidP="008E26D6">
      <w:pPr>
        <w:pStyle w:val="ListParagraph"/>
        <w:numPr>
          <w:ilvl w:val="1"/>
          <w:numId w:val="14"/>
        </w:numPr>
        <w:jc w:val="both"/>
        <w:rPr>
          <w:rFonts w:ascii="Times New Roman" w:hAnsi="Times New Roman" w:cs="Times New Roman"/>
          <w:b/>
          <w:sz w:val="24"/>
          <w:szCs w:val="24"/>
        </w:rPr>
      </w:pPr>
      <w:r w:rsidRPr="008E26D6">
        <w:rPr>
          <w:rFonts w:ascii="Times New Roman" w:hAnsi="Times New Roman" w:cs="Times New Roman"/>
          <w:b/>
          <w:sz w:val="24"/>
          <w:szCs w:val="24"/>
        </w:rPr>
        <w:t>Results</w:t>
      </w:r>
    </w:p>
    <w:p w14:paraId="5408421B" w14:textId="6CC742CF" w:rsidR="00E6009C" w:rsidRPr="00E6009C" w:rsidRDefault="00E6009C" w:rsidP="00A26E42">
      <w:pPr>
        <w:ind w:left="1080"/>
        <w:jc w:val="both"/>
        <w:rPr>
          <w:rFonts w:ascii="Times New Roman" w:hAnsi="Times New Roman" w:cs="Times New Roman"/>
          <w:bCs/>
          <w:sz w:val="24"/>
          <w:szCs w:val="24"/>
        </w:rPr>
      </w:pPr>
      <w:r w:rsidRPr="00E6009C">
        <w:rPr>
          <w:rFonts w:ascii="Times New Roman" w:hAnsi="Times New Roman" w:cs="Times New Roman"/>
          <w:bCs/>
          <w:sz w:val="24"/>
          <w:szCs w:val="24"/>
        </w:rPr>
        <w:t xml:space="preserve">The </w:t>
      </w:r>
      <w:r>
        <w:rPr>
          <w:rFonts w:ascii="Times New Roman" w:hAnsi="Times New Roman" w:cs="Times New Roman"/>
          <w:bCs/>
          <w:sz w:val="24"/>
          <w:szCs w:val="24"/>
        </w:rPr>
        <w:t xml:space="preserve">data from the search results within 500 meters </w:t>
      </w:r>
      <w:r w:rsidR="00A26E42">
        <w:rPr>
          <w:rFonts w:ascii="Times New Roman" w:hAnsi="Times New Roman" w:cs="Times New Roman"/>
          <w:bCs/>
          <w:sz w:val="24"/>
          <w:szCs w:val="24"/>
        </w:rPr>
        <w:t xml:space="preserve">with the word ‘Indian’ in either the name or category, </w:t>
      </w:r>
      <w:r>
        <w:rPr>
          <w:rFonts w:ascii="Times New Roman" w:hAnsi="Times New Roman" w:cs="Times New Roman"/>
          <w:bCs/>
          <w:sz w:val="24"/>
          <w:szCs w:val="24"/>
        </w:rPr>
        <w:t>resulted in no results at all.</w:t>
      </w:r>
      <w:r w:rsidR="0079275E">
        <w:rPr>
          <w:rFonts w:ascii="Times New Roman" w:hAnsi="Times New Roman" w:cs="Times New Roman"/>
          <w:bCs/>
          <w:sz w:val="24"/>
          <w:szCs w:val="24"/>
        </w:rPr>
        <w:t xml:space="preserve"> I tried running the query in increasing multiples of 500 meters each with no result until I reached 30,000 </w:t>
      </w:r>
      <w:r w:rsidR="00E81F68">
        <w:rPr>
          <w:rFonts w:ascii="Times New Roman" w:hAnsi="Times New Roman" w:cs="Times New Roman"/>
          <w:bCs/>
          <w:sz w:val="24"/>
          <w:szCs w:val="24"/>
        </w:rPr>
        <w:t>meters</w:t>
      </w:r>
      <w:r w:rsidR="0079275E">
        <w:rPr>
          <w:rFonts w:ascii="Times New Roman" w:hAnsi="Times New Roman" w:cs="Times New Roman"/>
          <w:bCs/>
          <w:sz w:val="24"/>
          <w:szCs w:val="24"/>
        </w:rPr>
        <w:t>.</w:t>
      </w:r>
      <w:r w:rsidR="00AC748D">
        <w:rPr>
          <w:rFonts w:ascii="Times New Roman" w:hAnsi="Times New Roman" w:cs="Times New Roman"/>
          <w:bCs/>
          <w:sz w:val="24"/>
          <w:szCs w:val="24"/>
        </w:rPr>
        <w:t xml:space="preserve"> Now, 30,000 meters is 18 miles which is huge.</w:t>
      </w:r>
      <w:r w:rsidR="002F3343">
        <w:rPr>
          <w:rFonts w:ascii="Times New Roman" w:hAnsi="Times New Roman" w:cs="Times New Roman"/>
          <w:bCs/>
          <w:sz w:val="24"/>
          <w:szCs w:val="24"/>
        </w:rPr>
        <w:t xml:space="preserve"> There was no result </w:t>
      </w:r>
      <w:r w:rsidR="00E81F68">
        <w:rPr>
          <w:rFonts w:ascii="Times New Roman" w:hAnsi="Times New Roman" w:cs="Times New Roman"/>
          <w:bCs/>
          <w:sz w:val="24"/>
          <w:szCs w:val="24"/>
        </w:rPr>
        <w:t xml:space="preserve">to the query, </w:t>
      </w:r>
      <w:r w:rsidR="002F3343">
        <w:rPr>
          <w:rFonts w:ascii="Times New Roman" w:hAnsi="Times New Roman" w:cs="Times New Roman"/>
          <w:bCs/>
          <w:sz w:val="24"/>
          <w:szCs w:val="24"/>
        </w:rPr>
        <w:t>to any place with ‘Indian’ either their name or category until I hit 30,000 meters.</w:t>
      </w:r>
    </w:p>
    <w:p w14:paraId="6C43E3DC" w14:textId="5E1C2851" w:rsidR="008E26D6" w:rsidRDefault="003E04F2" w:rsidP="008E26D6">
      <w:pPr>
        <w:ind w:left="1080"/>
        <w:jc w:val="both"/>
        <w:rPr>
          <w:rFonts w:ascii="Times New Roman" w:hAnsi="Times New Roman" w:cs="Times New Roman"/>
          <w:bCs/>
          <w:sz w:val="24"/>
          <w:szCs w:val="24"/>
        </w:rPr>
      </w:pPr>
      <w:r>
        <w:rPr>
          <w:rFonts w:ascii="Times New Roman" w:hAnsi="Times New Roman" w:cs="Times New Roman"/>
          <w:bCs/>
          <w:sz w:val="24"/>
          <w:szCs w:val="24"/>
        </w:rPr>
        <w:lastRenderedPageBreak/>
        <w:t>We see when we plot the longitude and latitude of the coordinates from the search results that none of the blue circles are close by to the red circle that is the city of Shoreview, Minnesota.</w:t>
      </w:r>
      <w:r w:rsidR="00767481">
        <w:rPr>
          <w:rFonts w:ascii="Times New Roman" w:hAnsi="Times New Roman" w:cs="Times New Roman"/>
          <w:bCs/>
          <w:sz w:val="24"/>
          <w:szCs w:val="24"/>
        </w:rPr>
        <w:t xml:space="preserve"> </w:t>
      </w:r>
    </w:p>
    <w:p w14:paraId="794391C6" w14:textId="0AB45F0A" w:rsidR="00767481" w:rsidRPr="008E26D6" w:rsidRDefault="00767481" w:rsidP="008E26D6">
      <w:pPr>
        <w:ind w:left="1080"/>
        <w:jc w:val="both"/>
        <w:rPr>
          <w:rFonts w:ascii="Times New Roman" w:hAnsi="Times New Roman" w:cs="Times New Roman"/>
          <w:bCs/>
          <w:sz w:val="24"/>
          <w:szCs w:val="24"/>
        </w:rPr>
      </w:pPr>
      <w:r>
        <w:rPr>
          <w:rFonts w:ascii="Times New Roman" w:hAnsi="Times New Roman" w:cs="Times New Roman"/>
          <w:bCs/>
          <w:sz w:val="24"/>
          <w:szCs w:val="24"/>
        </w:rPr>
        <w:t>And when we look at the results of the dataframe there is no Indian store. We see a few Indian restaurants but no Indian stores.</w:t>
      </w:r>
      <w:r w:rsidR="00F07D3A">
        <w:rPr>
          <w:rFonts w:ascii="Times New Roman" w:hAnsi="Times New Roman" w:cs="Times New Roman"/>
          <w:bCs/>
          <w:sz w:val="24"/>
          <w:szCs w:val="24"/>
        </w:rPr>
        <w:t xml:space="preserve"> The red circle in the screen shot below is Shoreview, Minnesota and the blue circles are the other </w:t>
      </w:r>
      <w:r w:rsidR="008E0DCE">
        <w:rPr>
          <w:rFonts w:ascii="Times New Roman" w:hAnsi="Times New Roman" w:cs="Times New Roman"/>
          <w:bCs/>
          <w:sz w:val="24"/>
          <w:szCs w:val="24"/>
        </w:rPr>
        <w:t xml:space="preserve">stores. None of them are stores of Indian origin. </w:t>
      </w:r>
    </w:p>
    <w:p w14:paraId="6F950E65" w14:textId="45AF90AA" w:rsidR="00F15F77" w:rsidRDefault="00E25A21" w:rsidP="002B45B3">
      <w:pPr>
        <w:ind w:left="1080"/>
        <w:jc w:val="both"/>
        <w:rPr>
          <w:rFonts w:ascii="Times New Roman" w:hAnsi="Times New Roman" w:cs="Times New Roman"/>
          <w:b/>
          <w:sz w:val="24"/>
          <w:szCs w:val="24"/>
        </w:rPr>
      </w:pPr>
      <w:r>
        <w:rPr>
          <w:noProof/>
        </w:rPr>
        <w:drawing>
          <wp:inline distT="0" distB="0" distL="0" distR="0" wp14:anchorId="7B4D9882" wp14:editId="6A619F2D">
            <wp:extent cx="5943600" cy="304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43555"/>
                    </a:xfrm>
                    <a:prstGeom prst="rect">
                      <a:avLst/>
                    </a:prstGeom>
                  </pic:spPr>
                </pic:pic>
              </a:graphicData>
            </a:graphic>
          </wp:inline>
        </w:drawing>
      </w:r>
    </w:p>
    <w:p w14:paraId="37FA3BBC" w14:textId="4F3B74FC" w:rsidR="00F15F77" w:rsidRPr="007968A9" w:rsidRDefault="00F910FC" w:rsidP="00F910FC">
      <w:pPr>
        <w:pStyle w:val="ListParagraph"/>
        <w:numPr>
          <w:ilvl w:val="1"/>
          <w:numId w:val="14"/>
        </w:numPr>
        <w:jc w:val="both"/>
        <w:rPr>
          <w:rFonts w:ascii="Times New Roman" w:hAnsi="Times New Roman" w:cs="Times New Roman"/>
          <w:b/>
          <w:sz w:val="24"/>
          <w:szCs w:val="24"/>
        </w:rPr>
      </w:pPr>
      <w:r>
        <w:rPr>
          <w:rFonts w:ascii="Times New Roman" w:hAnsi="Times New Roman" w:cs="Times New Roman"/>
          <w:bCs/>
          <w:sz w:val="24"/>
          <w:szCs w:val="24"/>
        </w:rPr>
        <w:t xml:space="preserve">Once we look at the results of the search results and the search results plotted on a </w:t>
      </w:r>
      <w:r w:rsidR="00B506C2">
        <w:rPr>
          <w:rFonts w:ascii="Times New Roman" w:hAnsi="Times New Roman" w:cs="Times New Roman"/>
          <w:bCs/>
          <w:sz w:val="24"/>
          <w:szCs w:val="24"/>
        </w:rPr>
        <w:t>map</w:t>
      </w:r>
      <w:r>
        <w:rPr>
          <w:rFonts w:ascii="Times New Roman" w:hAnsi="Times New Roman" w:cs="Times New Roman"/>
          <w:bCs/>
          <w:sz w:val="24"/>
          <w:szCs w:val="24"/>
        </w:rPr>
        <w:t xml:space="preserve">, we can </w:t>
      </w:r>
      <w:r w:rsidR="003B4CE3">
        <w:rPr>
          <w:rFonts w:ascii="Times New Roman" w:hAnsi="Times New Roman" w:cs="Times New Roman"/>
          <w:bCs/>
          <w:sz w:val="24"/>
          <w:szCs w:val="24"/>
        </w:rPr>
        <w:t>see that there are only Indian restaurants in the vicinity of Shoreview, Minnesota.  And a review of the data frame results shows that the only categories with ‘Indian’ in them are Indian restaurants and no Indian stores.</w:t>
      </w:r>
      <w:r w:rsidR="007968A9">
        <w:rPr>
          <w:rFonts w:ascii="Times New Roman" w:hAnsi="Times New Roman" w:cs="Times New Roman"/>
          <w:bCs/>
          <w:sz w:val="24"/>
          <w:szCs w:val="24"/>
        </w:rPr>
        <w:t xml:space="preserve"> </w:t>
      </w:r>
    </w:p>
    <w:p w14:paraId="20595871" w14:textId="435BABCD" w:rsidR="007968A9" w:rsidRPr="00F910FC" w:rsidRDefault="00B506C2" w:rsidP="00F910FC">
      <w:pPr>
        <w:pStyle w:val="ListParagraph"/>
        <w:numPr>
          <w:ilvl w:val="1"/>
          <w:numId w:val="14"/>
        </w:numPr>
        <w:jc w:val="both"/>
        <w:rPr>
          <w:rFonts w:ascii="Times New Roman" w:hAnsi="Times New Roman" w:cs="Times New Roman"/>
          <w:b/>
          <w:sz w:val="24"/>
          <w:szCs w:val="24"/>
        </w:rPr>
      </w:pPr>
      <w:r>
        <w:rPr>
          <w:rFonts w:ascii="Times New Roman" w:hAnsi="Times New Roman" w:cs="Times New Roman"/>
          <w:bCs/>
          <w:sz w:val="24"/>
          <w:szCs w:val="24"/>
        </w:rPr>
        <w:lastRenderedPageBreak/>
        <w:t xml:space="preserve">After reviewing the search results plotted on the map and </w:t>
      </w:r>
      <w:r w:rsidR="00D74872">
        <w:rPr>
          <w:rFonts w:ascii="Times New Roman" w:hAnsi="Times New Roman" w:cs="Times New Roman"/>
          <w:bCs/>
          <w:sz w:val="24"/>
          <w:szCs w:val="24"/>
        </w:rPr>
        <w:t xml:space="preserve">actually viewing the data frame contents, we can arrive at the conclusion that </w:t>
      </w:r>
      <w:r w:rsidR="003215E4">
        <w:rPr>
          <w:rFonts w:ascii="Times New Roman" w:hAnsi="Times New Roman" w:cs="Times New Roman"/>
          <w:bCs/>
          <w:sz w:val="24"/>
          <w:szCs w:val="24"/>
        </w:rPr>
        <w:t>there is huge potential demand for Indian stores in Shoreview, Minnesota.</w:t>
      </w:r>
      <w:r w:rsidR="00821808">
        <w:rPr>
          <w:rFonts w:ascii="Times New Roman" w:hAnsi="Times New Roman" w:cs="Times New Roman"/>
          <w:bCs/>
          <w:sz w:val="24"/>
          <w:szCs w:val="24"/>
        </w:rPr>
        <w:t xml:space="preserve"> </w:t>
      </w:r>
      <w:r w:rsidR="009A6FE1">
        <w:rPr>
          <w:rFonts w:ascii="Times New Roman" w:hAnsi="Times New Roman" w:cs="Times New Roman"/>
          <w:bCs/>
          <w:sz w:val="24"/>
          <w:szCs w:val="24"/>
        </w:rPr>
        <w:t>I personally</w:t>
      </w:r>
      <w:r w:rsidR="0050352D">
        <w:rPr>
          <w:rFonts w:ascii="Times New Roman" w:hAnsi="Times New Roman" w:cs="Times New Roman"/>
          <w:bCs/>
          <w:sz w:val="24"/>
          <w:szCs w:val="24"/>
        </w:rPr>
        <w:t>,</w:t>
      </w:r>
      <w:r w:rsidR="009A6FE1">
        <w:rPr>
          <w:rFonts w:ascii="Times New Roman" w:hAnsi="Times New Roman" w:cs="Times New Roman"/>
          <w:bCs/>
          <w:sz w:val="24"/>
          <w:szCs w:val="24"/>
        </w:rPr>
        <w:t xml:space="preserve"> like many of  my other Indian brethren could like to  be able to get groceries of Indian origin closer to home.</w:t>
      </w:r>
      <w:r w:rsidR="00425320">
        <w:rPr>
          <w:rFonts w:ascii="Times New Roman" w:hAnsi="Times New Roman" w:cs="Times New Roman"/>
          <w:bCs/>
          <w:sz w:val="24"/>
          <w:szCs w:val="24"/>
        </w:rPr>
        <w:t xml:space="preserve"> So, I could say there is a </w:t>
      </w:r>
      <w:r w:rsidR="00AC34B2">
        <w:rPr>
          <w:rFonts w:ascii="Times New Roman" w:hAnsi="Times New Roman" w:cs="Times New Roman"/>
          <w:bCs/>
          <w:sz w:val="24"/>
          <w:szCs w:val="24"/>
        </w:rPr>
        <w:t>huge d</w:t>
      </w:r>
      <w:bookmarkStart w:id="0" w:name="_GoBack"/>
      <w:bookmarkEnd w:id="0"/>
      <w:r w:rsidR="00425320">
        <w:rPr>
          <w:rFonts w:ascii="Times New Roman" w:hAnsi="Times New Roman" w:cs="Times New Roman"/>
          <w:bCs/>
          <w:sz w:val="24"/>
          <w:szCs w:val="24"/>
        </w:rPr>
        <w:t>emand for Indian grocer</w:t>
      </w:r>
      <w:r w:rsidR="009E2085">
        <w:rPr>
          <w:rFonts w:ascii="Times New Roman" w:hAnsi="Times New Roman" w:cs="Times New Roman"/>
          <w:bCs/>
          <w:sz w:val="24"/>
          <w:szCs w:val="24"/>
        </w:rPr>
        <w:t>y stores in Shoreview, Minnesota.</w:t>
      </w:r>
    </w:p>
    <w:p w14:paraId="3A93DA60" w14:textId="77777777" w:rsidR="002B45B3" w:rsidRDefault="002B45B3" w:rsidP="002B45B3">
      <w:pPr>
        <w:ind w:left="1080"/>
        <w:jc w:val="both"/>
        <w:rPr>
          <w:rFonts w:ascii="Times New Roman" w:hAnsi="Times New Roman" w:cs="Times New Roman"/>
          <w:sz w:val="24"/>
          <w:szCs w:val="24"/>
        </w:rPr>
      </w:pPr>
    </w:p>
    <w:p w14:paraId="42153C74" w14:textId="520025FF" w:rsidR="007F3EF6" w:rsidRDefault="007F3EF6" w:rsidP="005C7B19">
      <w:pPr>
        <w:pStyle w:val="ListParagraph"/>
        <w:ind w:left="1440"/>
        <w:jc w:val="both"/>
        <w:rPr>
          <w:rFonts w:ascii="Times New Roman" w:hAnsi="Times New Roman" w:cs="Times New Roman"/>
          <w:sz w:val="24"/>
          <w:szCs w:val="24"/>
        </w:rPr>
      </w:pPr>
    </w:p>
    <w:p w14:paraId="6ABE7A94" w14:textId="287182E4" w:rsidR="00B34A8D" w:rsidRDefault="00B34A8D" w:rsidP="005C7B19">
      <w:pPr>
        <w:pStyle w:val="ListParagraph"/>
        <w:ind w:left="1440"/>
        <w:jc w:val="both"/>
        <w:rPr>
          <w:rFonts w:ascii="Times New Roman" w:hAnsi="Times New Roman" w:cs="Times New Roman"/>
          <w:sz w:val="24"/>
          <w:szCs w:val="24"/>
        </w:rPr>
      </w:pPr>
    </w:p>
    <w:p w14:paraId="25B739B9" w14:textId="012E4055" w:rsidR="00B34A8D" w:rsidRDefault="00B34A8D" w:rsidP="005C7B19">
      <w:pPr>
        <w:pStyle w:val="ListParagraph"/>
        <w:ind w:left="1440"/>
        <w:jc w:val="both"/>
        <w:rPr>
          <w:rFonts w:ascii="Times New Roman" w:hAnsi="Times New Roman" w:cs="Times New Roman"/>
          <w:sz w:val="24"/>
          <w:szCs w:val="24"/>
        </w:rPr>
      </w:pPr>
    </w:p>
    <w:p w14:paraId="6666B35A" w14:textId="0CFB5F90" w:rsidR="00B34A8D" w:rsidRDefault="00B34A8D" w:rsidP="005C7B19">
      <w:pPr>
        <w:pStyle w:val="ListParagraph"/>
        <w:ind w:left="1440"/>
        <w:jc w:val="both"/>
        <w:rPr>
          <w:rFonts w:ascii="Times New Roman" w:hAnsi="Times New Roman" w:cs="Times New Roman"/>
          <w:sz w:val="24"/>
          <w:szCs w:val="24"/>
        </w:rPr>
      </w:pPr>
    </w:p>
    <w:p w14:paraId="228DCA6A" w14:textId="349B19B4" w:rsidR="00B34A8D" w:rsidRDefault="00B34A8D" w:rsidP="005C7B19">
      <w:pPr>
        <w:pStyle w:val="ListParagraph"/>
        <w:ind w:left="1440"/>
        <w:jc w:val="both"/>
        <w:rPr>
          <w:rFonts w:ascii="Times New Roman" w:hAnsi="Times New Roman" w:cs="Times New Roman"/>
          <w:sz w:val="24"/>
          <w:szCs w:val="24"/>
        </w:rPr>
      </w:pPr>
    </w:p>
    <w:p w14:paraId="3D35D606" w14:textId="55607088" w:rsidR="00B34A8D" w:rsidRDefault="00B34A8D" w:rsidP="005C7B19">
      <w:pPr>
        <w:pStyle w:val="ListParagraph"/>
        <w:ind w:left="1440"/>
        <w:jc w:val="both"/>
        <w:rPr>
          <w:rFonts w:ascii="Times New Roman" w:hAnsi="Times New Roman" w:cs="Times New Roman"/>
          <w:sz w:val="24"/>
          <w:szCs w:val="24"/>
        </w:rPr>
      </w:pPr>
    </w:p>
    <w:p w14:paraId="6FC9EEC4" w14:textId="61C8CA95" w:rsidR="00B34A8D" w:rsidRDefault="00B34A8D" w:rsidP="005C7B19">
      <w:pPr>
        <w:pStyle w:val="ListParagraph"/>
        <w:ind w:left="1440"/>
        <w:jc w:val="both"/>
        <w:rPr>
          <w:rFonts w:ascii="Times New Roman" w:hAnsi="Times New Roman" w:cs="Times New Roman"/>
          <w:sz w:val="24"/>
          <w:szCs w:val="24"/>
        </w:rPr>
      </w:pPr>
    </w:p>
    <w:p w14:paraId="6F10A864" w14:textId="6D19049A" w:rsidR="00B34A8D" w:rsidRDefault="00B34A8D" w:rsidP="005C7B19">
      <w:pPr>
        <w:pStyle w:val="ListParagraph"/>
        <w:ind w:left="1440"/>
        <w:jc w:val="both"/>
        <w:rPr>
          <w:rFonts w:ascii="Times New Roman" w:hAnsi="Times New Roman" w:cs="Times New Roman"/>
          <w:sz w:val="24"/>
          <w:szCs w:val="24"/>
        </w:rPr>
      </w:pPr>
    </w:p>
    <w:p w14:paraId="73D286F2" w14:textId="6E8FED9E" w:rsidR="00B34A8D" w:rsidRDefault="00B34A8D" w:rsidP="005C7B19">
      <w:pPr>
        <w:pStyle w:val="ListParagraph"/>
        <w:ind w:left="1440"/>
        <w:jc w:val="both"/>
        <w:rPr>
          <w:rFonts w:ascii="Times New Roman" w:hAnsi="Times New Roman" w:cs="Times New Roman"/>
          <w:sz w:val="24"/>
          <w:szCs w:val="24"/>
        </w:rPr>
      </w:pPr>
    </w:p>
    <w:p w14:paraId="229BC268" w14:textId="4C7DDAEF" w:rsidR="00B34A8D" w:rsidRDefault="00B34A8D" w:rsidP="005C7B19">
      <w:pPr>
        <w:pStyle w:val="ListParagraph"/>
        <w:ind w:left="1440"/>
        <w:jc w:val="both"/>
        <w:rPr>
          <w:rFonts w:ascii="Times New Roman" w:hAnsi="Times New Roman" w:cs="Times New Roman"/>
          <w:sz w:val="24"/>
          <w:szCs w:val="24"/>
        </w:rPr>
      </w:pPr>
    </w:p>
    <w:p w14:paraId="1344E3C9" w14:textId="77777777" w:rsidR="00B34A8D" w:rsidRDefault="00B34A8D" w:rsidP="005C7B19">
      <w:pPr>
        <w:pStyle w:val="ListParagraph"/>
        <w:ind w:left="1440"/>
        <w:jc w:val="both"/>
        <w:rPr>
          <w:rFonts w:ascii="Times New Roman" w:hAnsi="Times New Roman" w:cs="Times New Roman"/>
          <w:sz w:val="24"/>
          <w:szCs w:val="24"/>
        </w:rPr>
      </w:pPr>
    </w:p>
    <w:p w14:paraId="2BFA3547" w14:textId="38DAA53B" w:rsidR="00B34A8D" w:rsidRDefault="00B34A8D" w:rsidP="005C7B19">
      <w:pPr>
        <w:pStyle w:val="ListParagraph"/>
        <w:ind w:left="1440"/>
        <w:jc w:val="both"/>
        <w:rPr>
          <w:rFonts w:ascii="Times New Roman" w:hAnsi="Times New Roman" w:cs="Times New Roman"/>
          <w:sz w:val="24"/>
          <w:szCs w:val="24"/>
        </w:rPr>
      </w:pPr>
    </w:p>
    <w:p w14:paraId="3701AA5E" w14:textId="55F19B22" w:rsidR="00B34A8D" w:rsidRDefault="00B34A8D" w:rsidP="005C7B19">
      <w:pPr>
        <w:pStyle w:val="ListParagraph"/>
        <w:ind w:left="1440"/>
        <w:jc w:val="both"/>
        <w:rPr>
          <w:rFonts w:ascii="Times New Roman" w:hAnsi="Times New Roman" w:cs="Times New Roman"/>
          <w:sz w:val="24"/>
          <w:szCs w:val="24"/>
        </w:rPr>
      </w:pPr>
    </w:p>
    <w:p w14:paraId="30D95007" w14:textId="1BDFECDE" w:rsidR="00B34A8D" w:rsidRDefault="00B34A8D" w:rsidP="005C7B19">
      <w:pPr>
        <w:pStyle w:val="ListParagraph"/>
        <w:ind w:left="1440"/>
        <w:jc w:val="both"/>
        <w:rPr>
          <w:rFonts w:ascii="Times New Roman" w:hAnsi="Times New Roman" w:cs="Times New Roman"/>
          <w:sz w:val="24"/>
          <w:szCs w:val="24"/>
        </w:rPr>
      </w:pPr>
    </w:p>
    <w:p w14:paraId="788ECFB2" w14:textId="19C2D1B5" w:rsidR="00B34A8D" w:rsidRDefault="00B34A8D" w:rsidP="005C7B19">
      <w:pPr>
        <w:pStyle w:val="ListParagraph"/>
        <w:ind w:left="1440"/>
        <w:jc w:val="both"/>
        <w:rPr>
          <w:rFonts w:ascii="Times New Roman" w:hAnsi="Times New Roman" w:cs="Times New Roman"/>
          <w:sz w:val="24"/>
          <w:szCs w:val="24"/>
        </w:rPr>
      </w:pPr>
    </w:p>
    <w:p w14:paraId="61F3D1E9" w14:textId="77777777" w:rsidR="00B34A8D" w:rsidRPr="009B7DA4" w:rsidRDefault="00B34A8D" w:rsidP="005C7B19">
      <w:pPr>
        <w:pStyle w:val="ListParagraph"/>
        <w:ind w:left="1440"/>
        <w:jc w:val="both"/>
        <w:rPr>
          <w:rFonts w:ascii="Times New Roman" w:hAnsi="Times New Roman" w:cs="Times New Roman"/>
          <w:sz w:val="24"/>
          <w:szCs w:val="24"/>
        </w:rPr>
      </w:pPr>
    </w:p>
    <w:p w14:paraId="43BCF7CC" w14:textId="09A9B3D8" w:rsidR="00843FD5" w:rsidRDefault="00843FD5" w:rsidP="009E26C4">
      <w:pPr>
        <w:jc w:val="center"/>
        <w:rPr>
          <w:rFonts w:ascii="Times New Roman" w:hAnsi="Times New Roman" w:cs="Times New Roman"/>
          <w:sz w:val="24"/>
          <w:szCs w:val="24"/>
        </w:rPr>
      </w:pPr>
      <w:r w:rsidRPr="002E73CE">
        <w:rPr>
          <w:rFonts w:ascii="Times New Roman" w:hAnsi="Times New Roman" w:cs="Times New Roman"/>
          <w:sz w:val="24"/>
          <w:szCs w:val="24"/>
        </w:rPr>
        <w:lastRenderedPageBreak/>
        <w:t>References</w:t>
      </w:r>
    </w:p>
    <w:p w14:paraId="48D0C6B4" w14:textId="77777777" w:rsidR="00E7683E" w:rsidRDefault="00AD5D55" w:rsidP="00E7683E">
      <w:pPr>
        <w:ind w:left="1080"/>
        <w:jc w:val="both"/>
        <w:rPr>
          <w:rFonts w:ascii="Times New Roman" w:hAnsi="Times New Roman" w:cs="Times New Roman"/>
          <w:b/>
          <w:sz w:val="24"/>
          <w:szCs w:val="24"/>
        </w:rPr>
      </w:pPr>
      <w:hyperlink r:id="rId9" w:history="1">
        <w:r w:rsidR="00E7683E" w:rsidRPr="00065108">
          <w:rPr>
            <w:rStyle w:val="Hyperlink"/>
            <w:rFonts w:ascii="Times New Roman" w:hAnsi="Times New Roman" w:cs="Times New Roman"/>
            <w:sz w:val="24"/>
            <w:szCs w:val="24"/>
          </w:rPr>
          <w:t>https://www.lifewire.com/foursquare-app-4590138</w:t>
        </w:r>
      </w:hyperlink>
      <w:r w:rsidR="00E7683E">
        <w:rPr>
          <w:rFonts w:ascii="Times New Roman" w:hAnsi="Times New Roman" w:cs="Times New Roman"/>
          <w:sz w:val="24"/>
          <w:szCs w:val="24"/>
        </w:rPr>
        <w:t xml:space="preserve">  by </w:t>
      </w:r>
      <w:r w:rsidR="00E7683E">
        <w:rPr>
          <w:rFonts w:ascii="Times New Roman" w:hAnsi="Times New Roman" w:cs="Times New Roman"/>
          <w:bCs/>
          <w:sz w:val="24"/>
          <w:szCs w:val="24"/>
        </w:rPr>
        <w:t>(Moreau, Elise April 04,2019)</w:t>
      </w:r>
    </w:p>
    <w:p w14:paraId="4E652E99" w14:textId="0C63C401" w:rsidR="00B41EEB" w:rsidRDefault="00B41EEB" w:rsidP="00E7683E">
      <w:pPr>
        <w:jc w:val="center"/>
        <w:rPr>
          <w:rFonts w:ascii="Times New Roman" w:hAnsi="Times New Roman" w:cs="Times New Roman"/>
          <w:sz w:val="24"/>
          <w:szCs w:val="24"/>
        </w:rPr>
      </w:pPr>
    </w:p>
    <w:sectPr w:rsidR="00B41EEB" w:rsidSect="00A3032A">
      <w:headerReference w:type="default" r:id="rId1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E7817" w14:textId="77777777" w:rsidR="00AD5D55" w:rsidRDefault="00AD5D55" w:rsidP="00A3032A">
      <w:pPr>
        <w:spacing w:after="0" w:line="240" w:lineRule="auto"/>
      </w:pPr>
      <w:r>
        <w:separator/>
      </w:r>
    </w:p>
  </w:endnote>
  <w:endnote w:type="continuationSeparator" w:id="0">
    <w:p w14:paraId="31BBF8A0" w14:textId="77777777" w:rsidR="00AD5D55" w:rsidRDefault="00AD5D55" w:rsidP="00A30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7942B" w14:textId="77777777" w:rsidR="00AD5D55" w:rsidRDefault="00AD5D55" w:rsidP="00A3032A">
      <w:pPr>
        <w:spacing w:after="0" w:line="240" w:lineRule="auto"/>
      </w:pPr>
      <w:r>
        <w:separator/>
      </w:r>
    </w:p>
  </w:footnote>
  <w:footnote w:type="continuationSeparator" w:id="0">
    <w:p w14:paraId="1CEE740F" w14:textId="77777777" w:rsidR="00AD5D55" w:rsidRDefault="00AD5D55" w:rsidP="00A303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3867680"/>
      <w:docPartObj>
        <w:docPartGallery w:val="Page Numbers (Top of Page)"/>
        <w:docPartUnique/>
      </w:docPartObj>
    </w:sdtPr>
    <w:sdtEndPr>
      <w:rPr>
        <w:noProof/>
      </w:rPr>
    </w:sdtEndPr>
    <w:sdtContent>
      <w:p w14:paraId="3B192678" w14:textId="7FC80023" w:rsidR="00040A68" w:rsidRDefault="00040A68" w:rsidP="00A3032A">
        <w:pPr>
          <w:pStyle w:val="Header"/>
        </w:pPr>
        <w:r>
          <w:tab/>
        </w:r>
        <w:r>
          <w:tab/>
          <w:t xml:space="preserve">                                                                           </w:t>
        </w:r>
        <w:r>
          <w:fldChar w:fldCharType="begin"/>
        </w:r>
        <w:r>
          <w:instrText xml:space="preserve"> PAGE   \* MERGEFORMAT </w:instrText>
        </w:r>
        <w:r>
          <w:fldChar w:fldCharType="separate"/>
        </w:r>
        <w:r w:rsidR="00574718">
          <w:rPr>
            <w:noProof/>
          </w:rPr>
          <w:t>11</w:t>
        </w:r>
        <w:r>
          <w:rPr>
            <w:noProof/>
          </w:rPr>
          <w:fldChar w:fldCharType="end"/>
        </w:r>
      </w:p>
    </w:sdtContent>
  </w:sdt>
  <w:p w14:paraId="4EE592B9" w14:textId="77777777" w:rsidR="00040A68" w:rsidRDefault="00040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66EF2"/>
    <w:multiLevelType w:val="hybridMultilevel"/>
    <w:tmpl w:val="5B704556"/>
    <w:lvl w:ilvl="0" w:tplc="9CD056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01457F"/>
    <w:multiLevelType w:val="multilevel"/>
    <w:tmpl w:val="90D837C6"/>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20743DB6"/>
    <w:multiLevelType w:val="hybridMultilevel"/>
    <w:tmpl w:val="90D837C6"/>
    <w:lvl w:ilvl="0" w:tplc="7DF488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446AFE"/>
    <w:multiLevelType w:val="hybridMultilevel"/>
    <w:tmpl w:val="85C0AD60"/>
    <w:lvl w:ilvl="0" w:tplc="5E82348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3C4CD3"/>
    <w:multiLevelType w:val="hybridMultilevel"/>
    <w:tmpl w:val="B3CE78D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F91E80"/>
    <w:multiLevelType w:val="hybridMultilevel"/>
    <w:tmpl w:val="52A265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33006"/>
    <w:multiLevelType w:val="hybridMultilevel"/>
    <w:tmpl w:val="C2361AB6"/>
    <w:lvl w:ilvl="0" w:tplc="3C2E20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5E51F1"/>
    <w:multiLevelType w:val="hybridMultilevel"/>
    <w:tmpl w:val="594E9B8C"/>
    <w:lvl w:ilvl="0" w:tplc="BAEA592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0C05597"/>
    <w:multiLevelType w:val="hybridMultilevel"/>
    <w:tmpl w:val="18C0FF62"/>
    <w:lvl w:ilvl="0" w:tplc="E24AB24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42724B72"/>
    <w:multiLevelType w:val="multilevel"/>
    <w:tmpl w:val="6B620EF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660A4B"/>
    <w:multiLevelType w:val="hybridMultilevel"/>
    <w:tmpl w:val="045CBE02"/>
    <w:lvl w:ilvl="0" w:tplc="DD3CD03C">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1E6C9B"/>
    <w:multiLevelType w:val="hybridMultilevel"/>
    <w:tmpl w:val="B34AD1D2"/>
    <w:lvl w:ilvl="0" w:tplc="0B16AD8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3055F2C"/>
    <w:multiLevelType w:val="hybridMultilevel"/>
    <w:tmpl w:val="2F20681A"/>
    <w:lvl w:ilvl="0" w:tplc="19064B5A">
      <w:start w:val="1"/>
      <w:numFmt w:val="upperLetter"/>
      <w:lvlText w:val="%1."/>
      <w:lvlJc w:val="left"/>
      <w:pPr>
        <w:ind w:left="912" w:hanging="55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52305"/>
    <w:multiLevelType w:val="hybridMultilevel"/>
    <w:tmpl w:val="31F4D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EC4C55"/>
    <w:multiLevelType w:val="hybridMultilevel"/>
    <w:tmpl w:val="904A11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5"/>
  </w:num>
  <w:num w:numId="3">
    <w:abstractNumId w:val="11"/>
  </w:num>
  <w:num w:numId="4">
    <w:abstractNumId w:val="6"/>
  </w:num>
  <w:num w:numId="5">
    <w:abstractNumId w:val="14"/>
  </w:num>
  <w:num w:numId="6">
    <w:abstractNumId w:val="8"/>
  </w:num>
  <w:num w:numId="7">
    <w:abstractNumId w:val="4"/>
  </w:num>
  <w:num w:numId="8">
    <w:abstractNumId w:val="13"/>
  </w:num>
  <w:num w:numId="9">
    <w:abstractNumId w:val="2"/>
  </w:num>
  <w:num w:numId="10">
    <w:abstractNumId w:val="0"/>
  </w:num>
  <w:num w:numId="11">
    <w:abstractNumId w:val="7"/>
  </w:num>
  <w:num w:numId="12">
    <w:abstractNumId w:val="3"/>
  </w:num>
  <w:num w:numId="13">
    <w:abstractNumId w:val="1"/>
  </w:num>
  <w:num w:numId="14">
    <w:abstractNumId w:val="9"/>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DQ3NjUyMzQ3M7BU0lEKTi0uzszPAykwNKwFAAgN07ctAAAA"/>
  </w:docVars>
  <w:rsids>
    <w:rsidRoot w:val="00A3032A"/>
    <w:rsid w:val="000000A6"/>
    <w:rsid w:val="00004BB1"/>
    <w:rsid w:val="00010CDA"/>
    <w:rsid w:val="00014358"/>
    <w:rsid w:val="000148D2"/>
    <w:rsid w:val="00014AD9"/>
    <w:rsid w:val="00015C2C"/>
    <w:rsid w:val="00017133"/>
    <w:rsid w:val="0002185E"/>
    <w:rsid w:val="000242C8"/>
    <w:rsid w:val="00030BEF"/>
    <w:rsid w:val="00032629"/>
    <w:rsid w:val="000327AA"/>
    <w:rsid w:val="0003288E"/>
    <w:rsid w:val="00037994"/>
    <w:rsid w:val="00040A68"/>
    <w:rsid w:val="00041BEC"/>
    <w:rsid w:val="00042B25"/>
    <w:rsid w:val="00043608"/>
    <w:rsid w:val="00046968"/>
    <w:rsid w:val="00050BAC"/>
    <w:rsid w:val="000511C8"/>
    <w:rsid w:val="000568B8"/>
    <w:rsid w:val="00056B61"/>
    <w:rsid w:val="0005737E"/>
    <w:rsid w:val="00057477"/>
    <w:rsid w:val="00057728"/>
    <w:rsid w:val="00060472"/>
    <w:rsid w:val="00060B00"/>
    <w:rsid w:val="0006203D"/>
    <w:rsid w:val="000672D9"/>
    <w:rsid w:val="00072D51"/>
    <w:rsid w:val="000759E0"/>
    <w:rsid w:val="000839FE"/>
    <w:rsid w:val="00083D25"/>
    <w:rsid w:val="0008660B"/>
    <w:rsid w:val="00096E0A"/>
    <w:rsid w:val="00097108"/>
    <w:rsid w:val="00097931"/>
    <w:rsid w:val="000A1E02"/>
    <w:rsid w:val="000A2206"/>
    <w:rsid w:val="000A33CD"/>
    <w:rsid w:val="000A33F6"/>
    <w:rsid w:val="000A36A6"/>
    <w:rsid w:val="000A4717"/>
    <w:rsid w:val="000B0826"/>
    <w:rsid w:val="000B0D05"/>
    <w:rsid w:val="000B15C9"/>
    <w:rsid w:val="000B23B8"/>
    <w:rsid w:val="000B3B50"/>
    <w:rsid w:val="000B7295"/>
    <w:rsid w:val="000B7FA3"/>
    <w:rsid w:val="000C7985"/>
    <w:rsid w:val="000D03E0"/>
    <w:rsid w:val="000D1342"/>
    <w:rsid w:val="000D3367"/>
    <w:rsid w:val="000D34A4"/>
    <w:rsid w:val="000D5EA5"/>
    <w:rsid w:val="000D6166"/>
    <w:rsid w:val="000D6352"/>
    <w:rsid w:val="000D710D"/>
    <w:rsid w:val="000D7DE3"/>
    <w:rsid w:val="000E1A0F"/>
    <w:rsid w:val="000E1F23"/>
    <w:rsid w:val="000E6F3F"/>
    <w:rsid w:val="000F0832"/>
    <w:rsid w:val="000F232E"/>
    <w:rsid w:val="000F425E"/>
    <w:rsid w:val="000F4AD2"/>
    <w:rsid w:val="00101B57"/>
    <w:rsid w:val="00103DDB"/>
    <w:rsid w:val="001064FB"/>
    <w:rsid w:val="00106D6C"/>
    <w:rsid w:val="00107C9C"/>
    <w:rsid w:val="0011076F"/>
    <w:rsid w:val="00111338"/>
    <w:rsid w:val="001118DC"/>
    <w:rsid w:val="001120FD"/>
    <w:rsid w:val="0011519A"/>
    <w:rsid w:val="00116F35"/>
    <w:rsid w:val="0012176E"/>
    <w:rsid w:val="00121BFE"/>
    <w:rsid w:val="00121DCF"/>
    <w:rsid w:val="00122A47"/>
    <w:rsid w:val="001276DE"/>
    <w:rsid w:val="00131193"/>
    <w:rsid w:val="0013125A"/>
    <w:rsid w:val="00131DD6"/>
    <w:rsid w:val="001445C8"/>
    <w:rsid w:val="00146D00"/>
    <w:rsid w:val="00151003"/>
    <w:rsid w:val="00153386"/>
    <w:rsid w:val="001555CD"/>
    <w:rsid w:val="001556B9"/>
    <w:rsid w:val="00155B0A"/>
    <w:rsid w:val="0016409A"/>
    <w:rsid w:val="00170C43"/>
    <w:rsid w:val="001779CE"/>
    <w:rsid w:val="00177D1C"/>
    <w:rsid w:val="0018046F"/>
    <w:rsid w:val="00180839"/>
    <w:rsid w:val="001845F3"/>
    <w:rsid w:val="0018499B"/>
    <w:rsid w:val="001853E9"/>
    <w:rsid w:val="0019089F"/>
    <w:rsid w:val="0019581F"/>
    <w:rsid w:val="001A2818"/>
    <w:rsid w:val="001A672D"/>
    <w:rsid w:val="001B10CC"/>
    <w:rsid w:val="001B2B8E"/>
    <w:rsid w:val="001B2BAB"/>
    <w:rsid w:val="001B4177"/>
    <w:rsid w:val="001B7D9A"/>
    <w:rsid w:val="001B7EE9"/>
    <w:rsid w:val="001C0965"/>
    <w:rsid w:val="001C2842"/>
    <w:rsid w:val="001C2861"/>
    <w:rsid w:val="001C5C3E"/>
    <w:rsid w:val="001C7DC5"/>
    <w:rsid w:val="001D2576"/>
    <w:rsid w:val="001D6852"/>
    <w:rsid w:val="001D7FD3"/>
    <w:rsid w:val="001E10A6"/>
    <w:rsid w:val="001E201C"/>
    <w:rsid w:val="001E2A69"/>
    <w:rsid w:val="001E5490"/>
    <w:rsid w:val="001E6378"/>
    <w:rsid w:val="001F054C"/>
    <w:rsid w:val="001F1597"/>
    <w:rsid w:val="001F4BE1"/>
    <w:rsid w:val="001F5EE8"/>
    <w:rsid w:val="0020176E"/>
    <w:rsid w:val="002050A5"/>
    <w:rsid w:val="00205303"/>
    <w:rsid w:val="00206029"/>
    <w:rsid w:val="0020690A"/>
    <w:rsid w:val="00207E84"/>
    <w:rsid w:val="00211A72"/>
    <w:rsid w:val="00211C06"/>
    <w:rsid w:val="00211F11"/>
    <w:rsid w:val="00212029"/>
    <w:rsid w:val="002217E5"/>
    <w:rsid w:val="002220B7"/>
    <w:rsid w:val="00223107"/>
    <w:rsid w:val="00223D6F"/>
    <w:rsid w:val="00225260"/>
    <w:rsid w:val="00225394"/>
    <w:rsid w:val="0022690F"/>
    <w:rsid w:val="00227796"/>
    <w:rsid w:val="002316BA"/>
    <w:rsid w:val="00233586"/>
    <w:rsid w:val="002338EC"/>
    <w:rsid w:val="00242087"/>
    <w:rsid w:val="0024338F"/>
    <w:rsid w:val="002445D0"/>
    <w:rsid w:val="00244D8C"/>
    <w:rsid w:val="00250AEC"/>
    <w:rsid w:val="00251F80"/>
    <w:rsid w:val="00252F71"/>
    <w:rsid w:val="00257C7A"/>
    <w:rsid w:val="00262984"/>
    <w:rsid w:val="002643AC"/>
    <w:rsid w:val="00276032"/>
    <w:rsid w:val="0027636E"/>
    <w:rsid w:val="00276C78"/>
    <w:rsid w:val="0028286C"/>
    <w:rsid w:val="0028289F"/>
    <w:rsid w:val="00283540"/>
    <w:rsid w:val="00283B95"/>
    <w:rsid w:val="00286AF4"/>
    <w:rsid w:val="002910F4"/>
    <w:rsid w:val="00295431"/>
    <w:rsid w:val="002A0589"/>
    <w:rsid w:val="002A727E"/>
    <w:rsid w:val="002B1620"/>
    <w:rsid w:val="002B2AC9"/>
    <w:rsid w:val="002B2EF2"/>
    <w:rsid w:val="002B2FA5"/>
    <w:rsid w:val="002B45B3"/>
    <w:rsid w:val="002B5BED"/>
    <w:rsid w:val="002B7A4D"/>
    <w:rsid w:val="002C0AA9"/>
    <w:rsid w:val="002C0E45"/>
    <w:rsid w:val="002C1049"/>
    <w:rsid w:val="002C120D"/>
    <w:rsid w:val="002C14F7"/>
    <w:rsid w:val="002C403C"/>
    <w:rsid w:val="002C4140"/>
    <w:rsid w:val="002C46DD"/>
    <w:rsid w:val="002C5436"/>
    <w:rsid w:val="002C5701"/>
    <w:rsid w:val="002C58C1"/>
    <w:rsid w:val="002D0CB9"/>
    <w:rsid w:val="002D230F"/>
    <w:rsid w:val="002D2D0F"/>
    <w:rsid w:val="002D52ED"/>
    <w:rsid w:val="002D7825"/>
    <w:rsid w:val="002D79FD"/>
    <w:rsid w:val="002D7D9A"/>
    <w:rsid w:val="002E118E"/>
    <w:rsid w:val="002E1222"/>
    <w:rsid w:val="002E64E0"/>
    <w:rsid w:val="002E65BF"/>
    <w:rsid w:val="002E73CE"/>
    <w:rsid w:val="002F3343"/>
    <w:rsid w:val="00300F17"/>
    <w:rsid w:val="0030220D"/>
    <w:rsid w:val="00303218"/>
    <w:rsid w:val="00303B80"/>
    <w:rsid w:val="00304197"/>
    <w:rsid w:val="0030528C"/>
    <w:rsid w:val="00310FF6"/>
    <w:rsid w:val="003116A4"/>
    <w:rsid w:val="00311AB4"/>
    <w:rsid w:val="00312240"/>
    <w:rsid w:val="00313A04"/>
    <w:rsid w:val="00315219"/>
    <w:rsid w:val="00315AC1"/>
    <w:rsid w:val="003175D7"/>
    <w:rsid w:val="003213E3"/>
    <w:rsid w:val="003215E4"/>
    <w:rsid w:val="00322D78"/>
    <w:rsid w:val="00324EE2"/>
    <w:rsid w:val="003324DD"/>
    <w:rsid w:val="0033502C"/>
    <w:rsid w:val="00337947"/>
    <w:rsid w:val="00337BDD"/>
    <w:rsid w:val="0034160A"/>
    <w:rsid w:val="00342AEA"/>
    <w:rsid w:val="003503CB"/>
    <w:rsid w:val="003511DB"/>
    <w:rsid w:val="0035178C"/>
    <w:rsid w:val="00353350"/>
    <w:rsid w:val="0035338A"/>
    <w:rsid w:val="003542C5"/>
    <w:rsid w:val="00355FEF"/>
    <w:rsid w:val="00356CBB"/>
    <w:rsid w:val="00357842"/>
    <w:rsid w:val="00361B2D"/>
    <w:rsid w:val="00362EB8"/>
    <w:rsid w:val="00364CD0"/>
    <w:rsid w:val="00365374"/>
    <w:rsid w:val="003655D1"/>
    <w:rsid w:val="00367398"/>
    <w:rsid w:val="00367901"/>
    <w:rsid w:val="00372639"/>
    <w:rsid w:val="00373A10"/>
    <w:rsid w:val="00374977"/>
    <w:rsid w:val="00375663"/>
    <w:rsid w:val="003804BF"/>
    <w:rsid w:val="00381326"/>
    <w:rsid w:val="0038194F"/>
    <w:rsid w:val="00381CD1"/>
    <w:rsid w:val="00382846"/>
    <w:rsid w:val="00387DFA"/>
    <w:rsid w:val="0039350E"/>
    <w:rsid w:val="003944E4"/>
    <w:rsid w:val="0039785A"/>
    <w:rsid w:val="003A0494"/>
    <w:rsid w:val="003A42AA"/>
    <w:rsid w:val="003A5745"/>
    <w:rsid w:val="003A5E41"/>
    <w:rsid w:val="003A69B1"/>
    <w:rsid w:val="003B0777"/>
    <w:rsid w:val="003B17DA"/>
    <w:rsid w:val="003B3392"/>
    <w:rsid w:val="003B4CE3"/>
    <w:rsid w:val="003B5B2A"/>
    <w:rsid w:val="003B7085"/>
    <w:rsid w:val="003C2B5B"/>
    <w:rsid w:val="003C36A6"/>
    <w:rsid w:val="003C3D7F"/>
    <w:rsid w:val="003C4AA5"/>
    <w:rsid w:val="003C58EB"/>
    <w:rsid w:val="003D3601"/>
    <w:rsid w:val="003D3C57"/>
    <w:rsid w:val="003D462E"/>
    <w:rsid w:val="003D4A93"/>
    <w:rsid w:val="003D51A0"/>
    <w:rsid w:val="003E04F2"/>
    <w:rsid w:val="003E0579"/>
    <w:rsid w:val="003E23B1"/>
    <w:rsid w:val="003E3DAE"/>
    <w:rsid w:val="003E4551"/>
    <w:rsid w:val="003E4CAE"/>
    <w:rsid w:val="003E6F98"/>
    <w:rsid w:val="003E7194"/>
    <w:rsid w:val="003F0A41"/>
    <w:rsid w:val="003F1FFE"/>
    <w:rsid w:val="003F3FA4"/>
    <w:rsid w:val="003F6E84"/>
    <w:rsid w:val="003F6EAD"/>
    <w:rsid w:val="003F76A6"/>
    <w:rsid w:val="003F7CCA"/>
    <w:rsid w:val="003F7F40"/>
    <w:rsid w:val="00400245"/>
    <w:rsid w:val="0040056B"/>
    <w:rsid w:val="00400E3D"/>
    <w:rsid w:val="004011FF"/>
    <w:rsid w:val="004022BA"/>
    <w:rsid w:val="00403770"/>
    <w:rsid w:val="00406032"/>
    <w:rsid w:val="00410946"/>
    <w:rsid w:val="00410ED7"/>
    <w:rsid w:val="004122A1"/>
    <w:rsid w:val="0041341E"/>
    <w:rsid w:val="00413926"/>
    <w:rsid w:val="00413B15"/>
    <w:rsid w:val="004150AE"/>
    <w:rsid w:val="00416670"/>
    <w:rsid w:val="00420A7A"/>
    <w:rsid w:val="00423622"/>
    <w:rsid w:val="0042375B"/>
    <w:rsid w:val="00425320"/>
    <w:rsid w:val="00425A51"/>
    <w:rsid w:val="00427289"/>
    <w:rsid w:val="00430756"/>
    <w:rsid w:val="004308A0"/>
    <w:rsid w:val="00432F46"/>
    <w:rsid w:val="004416A1"/>
    <w:rsid w:val="00441CE7"/>
    <w:rsid w:val="0044327A"/>
    <w:rsid w:val="00447CFC"/>
    <w:rsid w:val="004517BB"/>
    <w:rsid w:val="00453B1E"/>
    <w:rsid w:val="004561D2"/>
    <w:rsid w:val="00457624"/>
    <w:rsid w:val="00461564"/>
    <w:rsid w:val="0046297D"/>
    <w:rsid w:val="00462DD8"/>
    <w:rsid w:val="00465450"/>
    <w:rsid w:val="0046588D"/>
    <w:rsid w:val="00466633"/>
    <w:rsid w:val="00467BE0"/>
    <w:rsid w:val="004712D7"/>
    <w:rsid w:val="00474F0D"/>
    <w:rsid w:val="00476313"/>
    <w:rsid w:val="004766FC"/>
    <w:rsid w:val="0047697C"/>
    <w:rsid w:val="00476A38"/>
    <w:rsid w:val="00477F69"/>
    <w:rsid w:val="00481424"/>
    <w:rsid w:val="004828B7"/>
    <w:rsid w:val="00483A46"/>
    <w:rsid w:val="0048411B"/>
    <w:rsid w:val="004854C0"/>
    <w:rsid w:val="004860FF"/>
    <w:rsid w:val="004861E9"/>
    <w:rsid w:val="00487CFB"/>
    <w:rsid w:val="00492D13"/>
    <w:rsid w:val="004956C9"/>
    <w:rsid w:val="00497C7C"/>
    <w:rsid w:val="004A44F6"/>
    <w:rsid w:val="004A4652"/>
    <w:rsid w:val="004A688F"/>
    <w:rsid w:val="004B0059"/>
    <w:rsid w:val="004B17DE"/>
    <w:rsid w:val="004C1357"/>
    <w:rsid w:val="004C2167"/>
    <w:rsid w:val="004C4A55"/>
    <w:rsid w:val="004C4AB0"/>
    <w:rsid w:val="004C6966"/>
    <w:rsid w:val="004D3EF6"/>
    <w:rsid w:val="004D4A34"/>
    <w:rsid w:val="004D4BA4"/>
    <w:rsid w:val="004D556F"/>
    <w:rsid w:val="004E1711"/>
    <w:rsid w:val="004E18D0"/>
    <w:rsid w:val="004E6319"/>
    <w:rsid w:val="004E707E"/>
    <w:rsid w:val="004F6A73"/>
    <w:rsid w:val="00500106"/>
    <w:rsid w:val="00500177"/>
    <w:rsid w:val="005017EB"/>
    <w:rsid w:val="0050352D"/>
    <w:rsid w:val="005060F9"/>
    <w:rsid w:val="00507004"/>
    <w:rsid w:val="005074CE"/>
    <w:rsid w:val="0051263C"/>
    <w:rsid w:val="005165EF"/>
    <w:rsid w:val="0051723C"/>
    <w:rsid w:val="00520822"/>
    <w:rsid w:val="00522364"/>
    <w:rsid w:val="0052384D"/>
    <w:rsid w:val="00526CEF"/>
    <w:rsid w:val="00531532"/>
    <w:rsid w:val="00532853"/>
    <w:rsid w:val="00535BAC"/>
    <w:rsid w:val="00537198"/>
    <w:rsid w:val="00540241"/>
    <w:rsid w:val="00547775"/>
    <w:rsid w:val="00551D1A"/>
    <w:rsid w:val="00553104"/>
    <w:rsid w:val="005563BE"/>
    <w:rsid w:val="00557D13"/>
    <w:rsid w:val="00564809"/>
    <w:rsid w:val="00565AF3"/>
    <w:rsid w:val="005665E1"/>
    <w:rsid w:val="00566AE2"/>
    <w:rsid w:val="00570DB7"/>
    <w:rsid w:val="00573CE9"/>
    <w:rsid w:val="00574718"/>
    <w:rsid w:val="00580A62"/>
    <w:rsid w:val="0059048B"/>
    <w:rsid w:val="00595A9D"/>
    <w:rsid w:val="00596169"/>
    <w:rsid w:val="005A041A"/>
    <w:rsid w:val="005A08BF"/>
    <w:rsid w:val="005A13FD"/>
    <w:rsid w:val="005A394E"/>
    <w:rsid w:val="005B1B60"/>
    <w:rsid w:val="005B1C5B"/>
    <w:rsid w:val="005B3D4C"/>
    <w:rsid w:val="005B4FB3"/>
    <w:rsid w:val="005B5450"/>
    <w:rsid w:val="005C4014"/>
    <w:rsid w:val="005C7B19"/>
    <w:rsid w:val="005D08B7"/>
    <w:rsid w:val="005D1B3C"/>
    <w:rsid w:val="005D1CA1"/>
    <w:rsid w:val="005D7171"/>
    <w:rsid w:val="005D79D8"/>
    <w:rsid w:val="005D7C3B"/>
    <w:rsid w:val="005E2E67"/>
    <w:rsid w:val="005E4D90"/>
    <w:rsid w:val="005F1C6A"/>
    <w:rsid w:val="005F23BB"/>
    <w:rsid w:val="005F311D"/>
    <w:rsid w:val="005F5514"/>
    <w:rsid w:val="005F778E"/>
    <w:rsid w:val="005F77FB"/>
    <w:rsid w:val="00602A4C"/>
    <w:rsid w:val="00602BBB"/>
    <w:rsid w:val="00602C18"/>
    <w:rsid w:val="00602E80"/>
    <w:rsid w:val="006032B2"/>
    <w:rsid w:val="006037E2"/>
    <w:rsid w:val="0060584C"/>
    <w:rsid w:val="00605F17"/>
    <w:rsid w:val="00606290"/>
    <w:rsid w:val="00606620"/>
    <w:rsid w:val="00606BEB"/>
    <w:rsid w:val="0061025B"/>
    <w:rsid w:val="00611E4E"/>
    <w:rsid w:val="00616F43"/>
    <w:rsid w:val="0061775D"/>
    <w:rsid w:val="00621945"/>
    <w:rsid w:val="006232F6"/>
    <w:rsid w:val="00623456"/>
    <w:rsid w:val="00623485"/>
    <w:rsid w:val="00623C84"/>
    <w:rsid w:val="00624B21"/>
    <w:rsid w:val="00626E1D"/>
    <w:rsid w:val="00627CB0"/>
    <w:rsid w:val="00631A6B"/>
    <w:rsid w:val="00631CAF"/>
    <w:rsid w:val="006327EB"/>
    <w:rsid w:val="006329A7"/>
    <w:rsid w:val="00633DFA"/>
    <w:rsid w:val="00634317"/>
    <w:rsid w:val="00635488"/>
    <w:rsid w:val="0064078A"/>
    <w:rsid w:val="00643C5B"/>
    <w:rsid w:val="00644AC4"/>
    <w:rsid w:val="006463F3"/>
    <w:rsid w:val="0065238F"/>
    <w:rsid w:val="00654F0E"/>
    <w:rsid w:val="00656A84"/>
    <w:rsid w:val="0065779E"/>
    <w:rsid w:val="006604D4"/>
    <w:rsid w:val="00661516"/>
    <w:rsid w:val="0066199F"/>
    <w:rsid w:val="00662D4E"/>
    <w:rsid w:val="0066300D"/>
    <w:rsid w:val="006651CB"/>
    <w:rsid w:val="006760D8"/>
    <w:rsid w:val="00676E02"/>
    <w:rsid w:val="00680565"/>
    <w:rsid w:val="00681F90"/>
    <w:rsid w:val="006848BC"/>
    <w:rsid w:val="00684E00"/>
    <w:rsid w:val="00685EBD"/>
    <w:rsid w:val="00685F44"/>
    <w:rsid w:val="00692C58"/>
    <w:rsid w:val="00697253"/>
    <w:rsid w:val="00697FB3"/>
    <w:rsid w:val="006A07B2"/>
    <w:rsid w:val="006A2BCF"/>
    <w:rsid w:val="006B1BD6"/>
    <w:rsid w:val="006B1E62"/>
    <w:rsid w:val="006B2D90"/>
    <w:rsid w:val="006C09B3"/>
    <w:rsid w:val="006C20C3"/>
    <w:rsid w:val="006C3682"/>
    <w:rsid w:val="006C5961"/>
    <w:rsid w:val="006C748E"/>
    <w:rsid w:val="006D017B"/>
    <w:rsid w:val="006D1377"/>
    <w:rsid w:val="006D35A1"/>
    <w:rsid w:val="006D4DB2"/>
    <w:rsid w:val="006D5EE6"/>
    <w:rsid w:val="006E1007"/>
    <w:rsid w:val="006E1193"/>
    <w:rsid w:val="006E72AD"/>
    <w:rsid w:val="006F5564"/>
    <w:rsid w:val="006F6686"/>
    <w:rsid w:val="00701C30"/>
    <w:rsid w:val="00702D71"/>
    <w:rsid w:val="00703C9E"/>
    <w:rsid w:val="00711395"/>
    <w:rsid w:val="007113F0"/>
    <w:rsid w:val="0071647A"/>
    <w:rsid w:val="00720205"/>
    <w:rsid w:val="007224DB"/>
    <w:rsid w:val="0072354D"/>
    <w:rsid w:val="00723D17"/>
    <w:rsid w:val="00730007"/>
    <w:rsid w:val="00732157"/>
    <w:rsid w:val="007327EC"/>
    <w:rsid w:val="00733211"/>
    <w:rsid w:val="007349D1"/>
    <w:rsid w:val="00737831"/>
    <w:rsid w:val="00737C92"/>
    <w:rsid w:val="007424EB"/>
    <w:rsid w:val="00745DFD"/>
    <w:rsid w:val="00746BBE"/>
    <w:rsid w:val="007501B9"/>
    <w:rsid w:val="00750AF5"/>
    <w:rsid w:val="0075222B"/>
    <w:rsid w:val="0075232A"/>
    <w:rsid w:val="007534E0"/>
    <w:rsid w:val="0075396C"/>
    <w:rsid w:val="00754E6C"/>
    <w:rsid w:val="00756BB9"/>
    <w:rsid w:val="00757BEF"/>
    <w:rsid w:val="0076109D"/>
    <w:rsid w:val="007615F7"/>
    <w:rsid w:val="00762F09"/>
    <w:rsid w:val="007653FC"/>
    <w:rsid w:val="00765745"/>
    <w:rsid w:val="00765B13"/>
    <w:rsid w:val="00767481"/>
    <w:rsid w:val="00772283"/>
    <w:rsid w:val="00783CC9"/>
    <w:rsid w:val="007874FA"/>
    <w:rsid w:val="007923E8"/>
    <w:rsid w:val="0079259B"/>
    <w:rsid w:val="0079275E"/>
    <w:rsid w:val="00792821"/>
    <w:rsid w:val="007968A9"/>
    <w:rsid w:val="007A25C3"/>
    <w:rsid w:val="007A5CEE"/>
    <w:rsid w:val="007A732E"/>
    <w:rsid w:val="007B07D4"/>
    <w:rsid w:val="007B4519"/>
    <w:rsid w:val="007B4C69"/>
    <w:rsid w:val="007B72FC"/>
    <w:rsid w:val="007C2538"/>
    <w:rsid w:val="007C2633"/>
    <w:rsid w:val="007C3226"/>
    <w:rsid w:val="007C3C3C"/>
    <w:rsid w:val="007C3F6B"/>
    <w:rsid w:val="007C4E0E"/>
    <w:rsid w:val="007D10C5"/>
    <w:rsid w:val="007D10F3"/>
    <w:rsid w:val="007D1931"/>
    <w:rsid w:val="007D4072"/>
    <w:rsid w:val="007D4CDF"/>
    <w:rsid w:val="007D6307"/>
    <w:rsid w:val="007D72A5"/>
    <w:rsid w:val="007E39ED"/>
    <w:rsid w:val="007E3CD3"/>
    <w:rsid w:val="007E4286"/>
    <w:rsid w:val="007E5C94"/>
    <w:rsid w:val="007E642B"/>
    <w:rsid w:val="007F10DC"/>
    <w:rsid w:val="007F2D03"/>
    <w:rsid w:val="007F3271"/>
    <w:rsid w:val="007F3EF6"/>
    <w:rsid w:val="007F51DD"/>
    <w:rsid w:val="007F5A19"/>
    <w:rsid w:val="007F656C"/>
    <w:rsid w:val="007F772D"/>
    <w:rsid w:val="00800644"/>
    <w:rsid w:val="008023BB"/>
    <w:rsid w:val="00804B0A"/>
    <w:rsid w:val="00810A0E"/>
    <w:rsid w:val="008110AB"/>
    <w:rsid w:val="00813D0C"/>
    <w:rsid w:val="0081524A"/>
    <w:rsid w:val="00815F5E"/>
    <w:rsid w:val="00816A00"/>
    <w:rsid w:val="0082032F"/>
    <w:rsid w:val="0082103F"/>
    <w:rsid w:val="00821808"/>
    <w:rsid w:val="00822D19"/>
    <w:rsid w:val="00823C49"/>
    <w:rsid w:val="00825016"/>
    <w:rsid w:val="0082752E"/>
    <w:rsid w:val="00833A1D"/>
    <w:rsid w:val="008425F4"/>
    <w:rsid w:val="00842C7C"/>
    <w:rsid w:val="00843FD5"/>
    <w:rsid w:val="00844F6D"/>
    <w:rsid w:val="00846B11"/>
    <w:rsid w:val="0085585F"/>
    <w:rsid w:val="00856945"/>
    <w:rsid w:val="00860CA4"/>
    <w:rsid w:val="00863A0A"/>
    <w:rsid w:val="00863D1C"/>
    <w:rsid w:val="0086591F"/>
    <w:rsid w:val="00866B41"/>
    <w:rsid w:val="008775A1"/>
    <w:rsid w:val="00880F5A"/>
    <w:rsid w:val="00883303"/>
    <w:rsid w:val="0088337C"/>
    <w:rsid w:val="00885432"/>
    <w:rsid w:val="0088595C"/>
    <w:rsid w:val="00886FA8"/>
    <w:rsid w:val="008912B5"/>
    <w:rsid w:val="00893182"/>
    <w:rsid w:val="008936E2"/>
    <w:rsid w:val="00894829"/>
    <w:rsid w:val="0089727E"/>
    <w:rsid w:val="008972E7"/>
    <w:rsid w:val="00897888"/>
    <w:rsid w:val="008A05F0"/>
    <w:rsid w:val="008A7867"/>
    <w:rsid w:val="008B1FB1"/>
    <w:rsid w:val="008B48B8"/>
    <w:rsid w:val="008B4FA3"/>
    <w:rsid w:val="008B7447"/>
    <w:rsid w:val="008B75CF"/>
    <w:rsid w:val="008C474C"/>
    <w:rsid w:val="008C6A41"/>
    <w:rsid w:val="008C7F52"/>
    <w:rsid w:val="008D07CB"/>
    <w:rsid w:val="008D0DDF"/>
    <w:rsid w:val="008D132E"/>
    <w:rsid w:val="008D4AE4"/>
    <w:rsid w:val="008D5B3B"/>
    <w:rsid w:val="008D76F5"/>
    <w:rsid w:val="008E0B4F"/>
    <w:rsid w:val="008E0DCE"/>
    <w:rsid w:val="008E16D3"/>
    <w:rsid w:val="008E1848"/>
    <w:rsid w:val="008E26D6"/>
    <w:rsid w:val="008E3925"/>
    <w:rsid w:val="008E3B1D"/>
    <w:rsid w:val="008E5AE9"/>
    <w:rsid w:val="008E733D"/>
    <w:rsid w:val="008F01CC"/>
    <w:rsid w:val="008F0B33"/>
    <w:rsid w:val="008F20DB"/>
    <w:rsid w:val="008F26E7"/>
    <w:rsid w:val="008F33F1"/>
    <w:rsid w:val="00907716"/>
    <w:rsid w:val="0091341B"/>
    <w:rsid w:val="00914381"/>
    <w:rsid w:val="00914EE9"/>
    <w:rsid w:val="00916F97"/>
    <w:rsid w:val="0092045E"/>
    <w:rsid w:val="00923D5F"/>
    <w:rsid w:val="00925A54"/>
    <w:rsid w:val="00926AB9"/>
    <w:rsid w:val="00927DFA"/>
    <w:rsid w:val="009325DD"/>
    <w:rsid w:val="0093610B"/>
    <w:rsid w:val="009474A1"/>
    <w:rsid w:val="00947D30"/>
    <w:rsid w:val="00947ED4"/>
    <w:rsid w:val="009504BB"/>
    <w:rsid w:val="00950E12"/>
    <w:rsid w:val="00953180"/>
    <w:rsid w:val="00953742"/>
    <w:rsid w:val="009571EE"/>
    <w:rsid w:val="00957775"/>
    <w:rsid w:val="00962820"/>
    <w:rsid w:val="00962B06"/>
    <w:rsid w:val="0096401C"/>
    <w:rsid w:val="00964D46"/>
    <w:rsid w:val="00965624"/>
    <w:rsid w:val="00966FF4"/>
    <w:rsid w:val="00973D30"/>
    <w:rsid w:val="009742E7"/>
    <w:rsid w:val="00975A08"/>
    <w:rsid w:val="00976B9A"/>
    <w:rsid w:val="00981041"/>
    <w:rsid w:val="00982DBF"/>
    <w:rsid w:val="00983FDB"/>
    <w:rsid w:val="0098408E"/>
    <w:rsid w:val="00984125"/>
    <w:rsid w:val="00986218"/>
    <w:rsid w:val="009875C2"/>
    <w:rsid w:val="00987BEE"/>
    <w:rsid w:val="009937F0"/>
    <w:rsid w:val="00997F71"/>
    <w:rsid w:val="009A5712"/>
    <w:rsid w:val="009A596A"/>
    <w:rsid w:val="009A6DFF"/>
    <w:rsid w:val="009A6FE1"/>
    <w:rsid w:val="009A7720"/>
    <w:rsid w:val="009B0205"/>
    <w:rsid w:val="009B091C"/>
    <w:rsid w:val="009B2695"/>
    <w:rsid w:val="009B7DA4"/>
    <w:rsid w:val="009C1CF0"/>
    <w:rsid w:val="009C5139"/>
    <w:rsid w:val="009C52CA"/>
    <w:rsid w:val="009C6512"/>
    <w:rsid w:val="009C69AB"/>
    <w:rsid w:val="009D11B4"/>
    <w:rsid w:val="009D6D59"/>
    <w:rsid w:val="009D7201"/>
    <w:rsid w:val="009E164F"/>
    <w:rsid w:val="009E2085"/>
    <w:rsid w:val="009E26C4"/>
    <w:rsid w:val="009E2D54"/>
    <w:rsid w:val="009E62A8"/>
    <w:rsid w:val="009F0B1E"/>
    <w:rsid w:val="009F29E6"/>
    <w:rsid w:val="009F3FD0"/>
    <w:rsid w:val="009F50AE"/>
    <w:rsid w:val="00A0377C"/>
    <w:rsid w:val="00A060E6"/>
    <w:rsid w:val="00A109D7"/>
    <w:rsid w:val="00A111CC"/>
    <w:rsid w:val="00A141D5"/>
    <w:rsid w:val="00A14B2B"/>
    <w:rsid w:val="00A169C3"/>
    <w:rsid w:val="00A24440"/>
    <w:rsid w:val="00A25743"/>
    <w:rsid w:val="00A26640"/>
    <w:rsid w:val="00A26E42"/>
    <w:rsid w:val="00A30141"/>
    <w:rsid w:val="00A3032A"/>
    <w:rsid w:val="00A3592F"/>
    <w:rsid w:val="00A37B2C"/>
    <w:rsid w:val="00A37BEB"/>
    <w:rsid w:val="00A41A1B"/>
    <w:rsid w:val="00A44220"/>
    <w:rsid w:val="00A4471A"/>
    <w:rsid w:val="00A45A81"/>
    <w:rsid w:val="00A47D84"/>
    <w:rsid w:val="00A51F2A"/>
    <w:rsid w:val="00A52742"/>
    <w:rsid w:val="00A5397F"/>
    <w:rsid w:val="00A53E61"/>
    <w:rsid w:val="00A551A4"/>
    <w:rsid w:val="00A6077F"/>
    <w:rsid w:val="00A62CC6"/>
    <w:rsid w:val="00A6457B"/>
    <w:rsid w:val="00A649BE"/>
    <w:rsid w:val="00A667F9"/>
    <w:rsid w:val="00A67FFE"/>
    <w:rsid w:val="00A707A0"/>
    <w:rsid w:val="00A72BD9"/>
    <w:rsid w:val="00A72EEA"/>
    <w:rsid w:val="00A7459C"/>
    <w:rsid w:val="00A749DB"/>
    <w:rsid w:val="00A76080"/>
    <w:rsid w:val="00A7723B"/>
    <w:rsid w:val="00A775FF"/>
    <w:rsid w:val="00A86778"/>
    <w:rsid w:val="00A878BC"/>
    <w:rsid w:val="00A90D98"/>
    <w:rsid w:val="00A921AA"/>
    <w:rsid w:val="00A94A26"/>
    <w:rsid w:val="00A965F5"/>
    <w:rsid w:val="00A976F5"/>
    <w:rsid w:val="00AA22D5"/>
    <w:rsid w:val="00AA3C87"/>
    <w:rsid w:val="00AA6EC8"/>
    <w:rsid w:val="00AB1DDF"/>
    <w:rsid w:val="00AB2A55"/>
    <w:rsid w:val="00AB4A11"/>
    <w:rsid w:val="00AB5E35"/>
    <w:rsid w:val="00AB7DBC"/>
    <w:rsid w:val="00AC34B2"/>
    <w:rsid w:val="00AC4286"/>
    <w:rsid w:val="00AC491E"/>
    <w:rsid w:val="00AC7196"/>
    <w:rsid w:val="00AC748D"/>
    <w:rsid w:val="00AD08FC"/>
    <w:rsid w:val="00AD3ABD"/>
    <w:rsid w:val="00AD5D55"/>
    <w:rsid w:val="00AF3666"/>
    <w:rsid w:val="00AF5127"/>
    <w:rsid w:val="00AF560F"/>
    <w:rsid w:val="00AF588A"/>
    <w:rsid w:val="00B00F42"/>
    <w:rsid w:val="00B038B2"/>
    <w:rsid w:val="00B049EC"/>
    <w:rsid w:val="00B05D66"/>
    <w:rsid w:val="00B05F46"/>
    <w:rsid w:val="00B0689E"/>
    <w:rsid w:val="00B077A0"/>
    <w:rsid w:val="00B07FA3"/>
    <w:rsid w:val="00B12D6F"/>
    <w:rsid w:val="00B1498A"/>
    <w:rsid w:val="00B15F11"/>
    <w:rsid w:val="00B16869"/>
    <w:rsid w:val="00B2075D"/>
    <w:rsid w:val="00B20EC3"/>
    <w:rsid w:val="00B22780"/>
    <w:rsid w:val="00B228DF"/>
    <w:rsid w:val="00B233DD"/>
    <w:rsid w:val="00B267EE"/>
    <w:rsid w:val="00B339CC"/>
    <w:rsid w:val="00B33D62"/>
    <w:rsid w:val="00B33E53"/>
    <w:rsid w:val="00B34A8D"/>
    <w:rsid w:val="00B3728B"/>
    <w:rsid w:val="00B37433"/>
    <w:rsid w:val="00B41C1A"/>
    <w:rsid w:val="00B41EEB"/>
    <w:rsid w:val="00B42736"/>
    <w:rsid w:val="00B43306"/>
    <w:rsid w:val="00B43B2D"/>
    <w:rsid w:val="00B45351"/>
    <w:rsid w:val="00B46BD0"/>
    <w:rsid w:val="00B46C23"/>
    <w:rsid w:val="00B47628"/>
    <w:rsid w:val="00B47882"/>
    <w:rsid w:val="00B506C2"/>
    <w:rsid w:val="00B514F1"/>
    <w:rsid w:val="00B545F7"/>
    <w:rsid w:val="00B56025"/>
    <w:rsid w:val="00B569EE"/>
    <w:rsid w:val="00B57142"/>
    <w:rsid w:val="00B57434"/>
    <w:rsid w:val="00B62A40"/>
    <w:rsid w:val="00B63EE6"/>
    <w:rsid w:val="00B64320"/>
    <w:rsid w:val="00B655ED"/>
    <w:rsid w:val="00B66B7D"/>
    <w:rsid w:val="00B66FE9"/>
    <w:rsid w:val="00B67B60"/>
    <w:rsid w:val="00B701D1"/>
    <w:rsid w:val="00B70A0E"/>
    <w:rsid w:val="00B70EE9"/>
    <w:rsid w:val="00B725F5"/>
    <w:rsid w:val="00B72D76"/>
    <w:rsid w:val="00B734D5"/>
    <w:rsid w:val="00B73C62"/>
    <w:rsid w:val="00B81B89"/>
    <w:rsid w:val="00B83253"/>
    <w:rsid w:val="00B83276"/>
    <w:rsid w:val="00B8742F"/>
    <w:rsid w:val="00B87936"/>
    <w:rsid w:val="00B87D56"/>
    <w:rsid w:val="00B9018D"/>
    <w:rsid w:val="00B93948"/>
    <w:rsid w:val="00B93A6A"/>
    <w:rsid w:val="00B94CBA"/>
    <w:rsid w:val="00BA6A57"/>
    <w:rsid w:val="00BB0744"/>
    <w:rsid w:val="00BB1855"/>
    <w:rsid w:val="00BB2244"/>
    <w:rsid w:val="00BB2A70"/>
    <w:rsid w:val="00BB2DA6"/>
    <w:rsid w:val="00BB2DEA"/>
    <w:rsid w:val="00BB4346"/>
    <w:rsid w:val="00BB653D"/>
    <w:rsid w:val="00BC0CB4"/>
    <w:rsid w:val="00BC2EE5"/>
    <w:rsid w:val="00BC3147"/>
    <w:rsid w:val="00BC6888"/>
    <w:rsid w:val="00BC7A4F"/>
    <w:rsid w:val="00BD0EA7"/>
    <w:rsid w:val="00BD4075"/>
    <w:rsid w:val="00BE089D"/>
    <w:rsid w:val="00BE0E75"/>
    <w:rsid w:val="00BE60A1"/>
    <w:rsid w:val="00BF33ED"/>
    <w:rsid w:val="00BF4CBD"/>
    <w:rsid w:val="00BF4E18"/>
    <w:rsid w:val="00BF6729"/>
    <w:rsid w:val="00BF70F1"/>
    <w:rsid w:val="00C001ED"/>
    <w:rsid w:val="00C00503"/>
    <w:rsid w:val="00C04254"/>
    <w:rsid w:val="00C12CBD"/>
    <w:rsid w:val="00C17628"/>
    <w:rsid w:val="00C211ED"/>
    <w:rsid w:val="00C226B8"/>
    <w:rsid w:val="00C22721"/>
    <w:rsid w:val="00C2326F"/>
    <w:rsid w:val="00C30FC0"/>
    <w:rsid w:val="00C31140"/>
    <w:rsid w:val="00C346ED"/>
    <w:rsid w:val="00C34835"/>
    <w:rsid w:val="00C34B35"/>
    <w:rsid w:val="00C34BB7"/>
    <w:rsid w:val="00C40293"/>
    <w:rsid w:val="00C40EBF"/>
    <w:rsid w:val="00C425AA"/>
    <w:rsid w:val="00C44114"/>
    <w:rsid w:val="00C45BCB"/>
    <w:rsid w:val="00C47435"/>
    <w:rsid w:val="00C479C5"/>
    <w:rsid w:val="00C519EE"/>
    <w:rsid w:val="00C5217E"/>
    <w:rsid w:val="00C56206"/>
    <w:rsid w:val="00C56214"/>
    <w:rsid w:val="00C62373"/>
    <w:rsid w:val="00C63237"/>
    <w:rsid w:val="00C65B84"/>
    <w:rsid w:val="00C6761E"/>
    <w:rsid w:val="00C7299E"/>
    <w:rsid w:val="00C730DB"/>
    <w:rsid w:val="00C73B5D"/>
    <w:rsid w:val="00C75B4E"/>
    <w:rsid w:val="00C76553"/>
    <w:rsid w:val="00C76683"/>
    <w:rsid w:val="00C7698D"/>
    <w:rsid w:val="00C77241"/>
    <w:rsid w:val="00C773A0"/>
    <w:rsid w:val="00C8009E"/>
    <w:rsid w:val="00C81765"/>
    <w:rsid w:val="00C84047"/>
    <w:rsid w:val="00C85029"/>
    <w:rsid w:val="00C86128"/>
    <w:rsid w:val="00C87685"/>
    <w:rsid w:val="00C9100D"/>
    <w:rsid w:val="00C97C22"/>
    <w:rsid w:val="00CA0C0C"/>
    <w:rsid w:val="00CA35B4"/>
    <w:rsid w:val="00CA36C6"/>
    <w:rsid w:val="00CA61E4"/>
    <w:rsid w:val="00CA7388"/>
    <w:rsid w:val="00CB2893"/>
    <w:rsid w:val="00CB41D0"/>
    <w:rsid w:val="00CB42E7"/>
    <w:rsid w:val="00CB4B65"/>
    <w:rsid w:val="00CB5516"/>
    <w:rsid w:val="00CB6D37"/>
    <w:rsid w:val="00CC03C1"/>
    <w:rsid w:val="00CC43E2"/>
    <w:rsid w:val="00CC46E9"/>
    <w:rsid w:val="00CC6308"/>
    <w:rsid w:val="00CC6B0E"/>
    <w:rsid w:val="00CC6D8B"/>
    <w:rsid w:val="00CC7CC4"/>
    <w:rsid w:val="00CC7CE0"/>
    <w:rsid w:val="00CD0CDF"/>
    <w:rsid w:val="00CD3192"/>
    <w:rsid w:val="00CE15F0"/>
    <w:rsid w:val="00CE3482"/>
    <w:rsid w:val="00CE35B2"/>
    <w:rsid w:val="00CE36A9"/>
    <w:rsid w:val="00CE52FE"/>
    <w:rsid w:val="00CE72AF"/>
    <w:rsid w:val="00CF6D7A"/>
    <w:rsid w:val="00D0004E"/>
    <w:rsid w:val="00D00600"/>
    <w:rsid w:val="00D05D85"/>
    <w:rsid w:val="00D06919"/>
    <w:rsid w:val="00D10046"/>
    <w:rsid w:val="00D1124B"/>
    <w:rsid w:val="00D12F94"/>
    <w:rsid w:val="00D13704"/>
    <w:rsid w:val="00D13E6C"/>
    <w:rsid w:val="00D14AB3"/>
    <w:rsid w:val="00D16769"/>
    <w:rsid w:val="00D2129F"/>
    <w:rsid w:val="00D21A64"/>
    <w:rsid w:val="00D2548D"/>
    <w:rsid w:val="00D3590F"/>
    <w:rsid w:val="00D3768C"/>
    <w:rsid w:val="00D42A30"/>
    <w:rsid w:val="00D45BE7"/>
    <w:rsid w:val="00D50D31"/>
    <w:rsid w:val="00D52660"/>
    <w:rsid w:val="00D541B6"/>
    <w:rsid w:val="00D54459"/>
    <w:rsid w:val="00D54C8E"/>
    <w:rsid w:val="00D55F66"/>
    <w:rsid w:val="00D56599"/>
    <w:rsid w:val="00D574F0"/>
    <w:rsid w:val="00D57F35"/>
    <w:rsid w:val="00D61464"/>
    <w:rsid w:val="00D62400"/>
    <w:rsid w:val="00D627B9"/>
    <w:rsid w:val="00D6323B"/>
    <w:rsid w:val="00D633A9"/>
    <w:rsid w:val="00D65414"/>
    <w:rsid w:val="00D664EA"/>
    <w:rsid w:val="00D67ABD"/>
    <w:rsid w:val="00D71238"/>
    <w:rsid w:val="00D72E3A"/>
    <w:rsid w:val="00D74275"/>
    <w:rsid w:val="00D74872"/>
    <w:rsid w:val="00D7522F"/>
    <w:rsid w:val="00D753B8"/>
    <w:rsid w:val="00D77C58"/>
    <w:rsid w:val="00D8032B"/>
    <w:rsid w:val="00D8575E"/>
    <w:rsid w:val="00D8595B"/>
    <w:rsid w:val="00D87DDE"/>
    <w:rsid w:val="00D9052A"/>
    <w:rsid w:val="00D93A9A"/>
    <w:rsid w:val="00D944DC"/>
    <w:rsid w:val="00D955BC"/>
    <w:rsid w:val="00D960DC"/>
    <w:rsid w:val="00D97562"/>
    <w:rsid w:val="00D97571"/>
    <w:rsid w:val="00DA2C47"/>
    <w:rsid w:val="00DA2FE7"/>
    <w:rsid w:val="00DA3C69"/>
    <w:rsid w:val="00DA41D1"/>
    <w:rsid w:val="00DA597C"/>
    <w:rsid w:val="00DA5C61"/>
    <w:rsid w:val="00DB3234"/>
    <w:rsid w:val="00DB6C32"/>
    <w:rsid w:val="00DB74A9"/>
    <w:rsid w:val="00DC3E1B"/>
    <w:rsid w:val="00DC4865"/>
    <w:rsid w:val="00DC7F23"/>
    <w:rsid w:val="00DD1CAB"/>
    <w:rsid w:val="00DD2408"/>
    <w:rsid w:val="00DD4127"/>
    <w:rsid w:val="00DD542B"/>
    <w:rsid w:val="00DE422C"/>
    <w:rsid w:val="00DE431B"/>
    <w:rsid w:val="00DF100F"/>
    <w:rsid w:val="00DF4A87"/>
    <w:rsid w:val="00E02017"/>
    <w:rsid w:val="00E0748C"/>
    <w:rsid w:val="00E11C54"/>
    <w:rsid w:val="00E132E2"/>
    <w:rsid w:val="00E149EF"/>
    <w:rsid w:val="00E1625C"/>
    <w:rsid w:val="00E1697B"/>
    <w:rsid w:val="00E17171"/>
    <w:rsid w:val="00E24702"/>
    <w:rsid w:val="00E250BB"/>
    <w:rsid w:val="00E25A21"/>
    <w:rsid w:val="00E2691C"/>
    <w:rsid w:val="00E2728B"/>
    <w:rsid w:val="00E30A00"/>
    <w:rsid w:val="00E33848"/>
    <w:rsid w:val="00E348E0"/>
    <w:rsid w:val="00E36B07"/>
    <w:rsid w:val="00E44DA6"/>
    <w:rsid w:val="00E4513B"/>
    <w:rsid w:val="00E458F7"/>
    <w:rsid w:val="00E45AAA"/>
    <w:rsid w:val="00E45AB0"/>
    <w:rsid w:val="00E4673A"/>
    <w:rsid w:val="00E467B9"/>
    <w:rsid w:val="00E46865"/>
    <w:rsid w:val="00E5465D"/>
    <w:rsid w:val="00E56FCD"/>
    <w:rsid w:val="00E6009C"/>
    <w:rsid w:val="00E60C76"/>
    <w:rsid w:val="00E64DC3"/>
    <w:rsid w:val="00E662D2"/>
    <w:rsid w:val="00E70F27"/>
    <w:rsid w:val="00E70F9A"/>
    <w:rsid w:val="00E721EC"/>
    <w:rsid w:val="00E76698"/>
    <w:rsid w:val="00E7683E"/>
    <w:rsid w:val="00E76D3E"/>
    <w:rsid w:val="00E774E6"/>
    <w:rsid w:val="00E802F4"/>
    <w:rsid w:val="00E81E07"/>
    <w:rsid w:val="00E81F68"/>
    <w:rsid w:val="00E82D68"/>
    <w:rsid w:val="00E83182"/>
    <w:rsid w:val="00E85761"/>
    <w:rsid w:val="00E85A59"/>
    <w:rsid w:val="00E85C03"/>
    <w:rsid w:val="00E869E8"/>
    <w:rsid w:val="00E9314C"/>
    <w:rsid w:val="00E940CF"/>
    <w:rsid w:val="00E96DC8"/>
    <w:rsid w:val="00E9753D"/>
    <w:rsid w:val="00EA2585"/>
    <w:rsid w:val="00EA337F"/>
    <w:rsid w:val="00EA4F2E"/>
    <w:rsid w:val="00EA5E82"/>
    <w:rsid w:val="00EA6DE9"/>
    <w:rsid w:val="00EB464B"/>
    <w:rsid w:val="00EB6C17"/>
    <w:rsid w:val="00EC07DE"/>
    <w:rsid w:val="00EC4137"/>
    <w:rsid w:val="00EC4B94"/>
    <w:rsid w:val="00EC4F44"/>
    <w:rsid w:val="00EC6126"/>
    <w:rsid w:val="00ED1F95"/>
    <w:rsid w:val="00ED2A11"/>
    <w:rsid w:val="00ED3A0A"/>
    <w:rsid w:val="00ED5AEC"/>
    <w:rsid w:val="00ED6EC8"/>
    <w:rsid w:val="00EE1092"/>
    <w:rsid w:val="00EE440B"/>
    <w:rsid w:val="00EF464D"/>
    <w:rsid w:val="00EF4F97"/>
    <w:rsid w:val="00F017EB"/>
    <w:rsid w:val="00F074E5"/>
    <w:rsid w:val="00F07D3A"/>
    <w:rsid w:val="00F12E2C"/>
    <w:rsid w:val="00F15F77"/>
    <w:rsid w:val="00F20209"/>
    <w:rsid w:val="00F229EB"/>
    <w:rsid w:val="00F247F7"/>
    <w:rsid w:val="00F27630"/>
    <w:rsid w:val="00F27B8A"/>
    <w:rsid w:val="00F30AD2"/>
    <w:rsid w:val="00F32370"/>
    <w:rsid w:val="00F32773"/>
    <w:rsid w:val="00F32B54"/>
    <w:rsid w:val="00F33C8E"/>
    <w:rsid w:val="00F33F37"/>
    <w:rsid w:val="00F3538B"/>
    <w:rsid w:val="00F363DF"/>
    <w:rsid w:val="00F364C9"/>
    <w:rsid w:val="00F3709A"/>
    <w:rsid w:val="00F420DF"/>
    <w:rsid w:val="00F4360A"/>
    <w:rsid w:val="00F4560B"/>
    <w:rsid w:val="00F46563"/>
    <w:rsid w:val="00F5557D"/>
    <w:rsid w:val="00F5658D"/>
    <w:rsid w:val="00F669F3"/>
    <w:rsid w:val="00F6718B"/>
    <w:rsid w:val="00F7157C"/>
    <w:rsid w:val="00F747BF"/>
    <w:rsid w:val="00F775DA"/>
    <w:rsid w:val="00F80D35"/>
    <w:rsid w:val="00F80FD3"/>
    <w:rsid w:val="00F813CA"/>
    <w:rsid w:val="00F81FA0"/>
    <w:rsid w:val="00F847D1"/>
    <w:rsid w:val="00F910FC"/>
    <w:rsid w:val="00F95FA7"/>
    <w:rsid w:val="00FA1F12"/>
    <w:rsid w:val="00FA4071"/>
    <w:rsid w:val="00FA57D3"/>
    <w:rsid w:val="00FA6108"/>
    <w:rsid w:val="00FB00E9"/>
    <w:rsid w:val="00FB2F54"/>
    <w:rsid w:val="00FC1A46"/>
    <w:rsid w:val="00FC2119"/>
    <w:rsid w:val="00FC2742"/>
    <w:rsid w:val="00FC366C"/>
    <w:rsid w:val="00FC3B6D"/>
    <w:rsid w:val="00FC4D29"/>
    <w:rsid w:val="00FC54BA"/>
    <w:rsid w:val="00FD4E5A"/>
    <w:rsid w:val="00FD7490"/>
    <w:rsid w:val="00FE18CD"/>
    <w:rsid w:val="00FE1CB4"/>
    <w:rsid w:val="00FE20D4"/>
    <w:rsid w:val="00FE49CF"/>
    <w:rsid w:val="00FE4AB6"/>
    <w:rsid w:val="00FE5C20"/>
    <w:rsid w:val="00FE5FF1"/>
    <w:rsid w:val="00FE6F4E"/>
    <w:rsid w:val="00FE76C2"/>
    <w:rsid w:val="00FF0118"/>
    <w:rsid w:val="00FF6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4CA09"/>
  <w15:chartTrackingRefBased/>
  <w15:docId w15:val="{A32467E2-56E9-4266-8764-ED64098A5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3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32A"/>
  </w:style>
  <w:style w:type="paragraph" w:styleId="Footer">
    <w:name w:val="footer"/>
    <w:basedOn w:val="Normal"/>
    <w:link w:val="FooterChar"/>
    <w:uiPriority w:val="99"/>
    <w:unhideWhenUsed/>
    <w:rsid w:val="00A303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32A"/>
  </w:style>
  <w:style w:type="paragraph" w:styleId="ListParagraph">
    <w:name w:val="List Paragraph"/>
    <w:basedOn w:val="Normal"/>
    <w:uiPriority w:val="34"/>
    <w:qFormat/>
    <w:rsid w:val="00843FD5"/>
    <w:pPr>
      <w:ind w:left="720"/>
      <w:contextualSpacing/>
    </w:pPr>
  </w:style>
  <w:style w:type="character" w:styleId="Hyperlink">
    <w:name w:val="Hyperlink"/>
    <w:basedOn w:val="DefaultParagraphFont"/>
    <w:uiPriority w:val="99"/>
    <w:unhideWhenUsed/>
    <w:rsid w:val="0020176E"/>
    <w:rPr>
      <w:color w:val="0563C1" w:themeColor="hyperlink"/>
      <w:u w:val="single"/>
    </w:rPr>
  </w:style>
  <w:style w:type="character" w:styleId="Mention">
    <w:name w:val="Mention"/>
    <w:basedOn w:val="DefaultParagraphFont"/>
    <w:uiPriority w:val="99"/>
    <w:semiHidden/>
    <w:unhideWhenUsed/>
    <w:rsid w:val="0020176E"/>
    <w:rPr>
      <w:color w:val="2B579A"/>
      <w:shd w:val="clear" w:color="auto" w:fill="E6E6E6"/>
    </w:rPr>
  </w:style>
  <w:style w:type="character" w:styleId="UnresolvedMention">
    <w:name w:val="Unresolved Mention"/>
    <w:basedOn w:val="DefaultParagraphFont"/>
    <w:uiPriority w:val="99"/>
    <w:semiHidden/>
    <w:unhideWhenUsed/>
    <w:rsid w:val="00315219"/>
    <w:rPr>
      <w:color w:val="808080"/>
      <w:shd w:val="clear" w:color="auto" w:fill="E6E6E6"/>
    </w:rPr>
  </w:style>
  <w:style w:type="character" w:styleId="FollowedHyperlink">
    <w:name w:val="FollowedHyperlink"/>
    <w:basedOn w:val="DefaultParagraphFont"/>
    <w:uiPriority w:val="99"/>
    <w:semiHidden/>
    <w:unhideWhenUsed/>
    <w:rsid w:val="00211F11"/>
    <w:rPr>
      <w:color w:val="954F72" w:themeColor="followedHyperlink"/>
      <w:u w:val="single"/>
    </w:rPr>
  </w:style>
  <w:style w:type="table" w:styleId="TableGrid">
    <w:name w:val="Table Grid"/>
    <w:basedOn w:val="TableNormal"/>
    <w:uiPriority w:val="39"/>
    <w:rsid w:val="00603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1120FD"/>
  </w:style>
  <w:style w:type="character" w:styleId="HTMLCite">
    <w:name w:val="HTML Cite"/>
    <w:basedOn w:val="DefaultParagraphFont"/>
    <w:uiPriority w:val="99"/>
    <w:semiHidden/>
    <w:unhideWhenUsed/>
    <w:rsid w:val="00B41E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043851">
      <w:bodyDiv w:val="1"/>
      <w:marLeft w:val="0"/>
      <w:marRight w:val="0"/>
      <w:marTop w:val="0"/>
      <w:marBottom w:val="0"/>
      <w:divBdr>
        <w:top w:val="none" w:sz="0" w:space="0" w:color="auto"/>
        <w:left w:val="none" w:sz="0" w:space="0" w:color="auto"/>
        <w:bottom w:val="none" w:sz="0" w:space="0" w:color="auto"/>
        <w:right w:val="none" w:sz="0" w:space="0" w:color="auto"/>
      </w:divBdr>
    </w:div>
    <w:div w:id="88063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fewire.com/foursquare-app-4590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312CD-63D2-4F6E-A1E4-6E4B7D3C9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8</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kantan, Reghu</dc:creator>
  <cp:keywords/>
  <dc:description/>
  <cp:lastModifiedBy>Neelakantan, Pratyush R</cp:lastModifiedBy>
  <cp:revision>76</cp:revision>
  <dcterms:created xsi:type="dcterms:W3CDTF">2020-02-08T00:03:00Z</dcterms:created>
  <dcterms:modified xsi:type="dcterms:W3CDTF">2020-02-17T04:03:00Z</dcterms:modified>
</cp:coreProperties>
</file>